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56D0F" w14:textId="77777777" w:rsidR="00E134F1" w:rsidRPr="00E134F1" w:rsidRDefault="00E134F1" w:rsidP="00E134F1">
      <w:pPr>
        <w:rPr>
          <w:b/>
          <w:bCs/>
        </w:rPr>
      </w:pPr>
      <w:r w:rsidRPr="00E134F1">
        <w:rPr>
          <w:b/>
          <w:bCs/>
        </w:rPr>
        <w:t>Key Topics:</w:t>
      </w:r>
    </w:p>
    <w:p w14:paraId="68E5A241" w14:textId="77777777" w:rsidR="00E134F1" w:rsidRPr="00E134F1" w:rsidRDefault="00E134F1" w:rsidP="00E134F1">
      <w:pPr>
        <w:numPr>
          <w:ilvl w:val="0"/>
          <w:numId w:val="1"/>
        </w:numPr>
      </w:pPr>
      <w:r w:rsidRPr="00E134F1">
        <w:rPr>
          <w:b/>
          <w:bCs/>
        </w:rPr>
        <w:t>Requirements Specification Document</w:t>
      </w:r>
    </w:p>
    <w:p w14:paraId="4C8E79B2" w14:textId="77777777" w:rsidR="00E134F1" w:rsidRPr="00E134F1" w:rsidRDefault="00E134F1" w:rsidP="00E134F1">
      <w:pPr>
        <w:numPr>
          <w:ilvl w:val="0"/>
          <w:numId w:val="1"/>
        </w:numPr>
      </w:pPr>
      <w:r w:rsidRPr="00E134F1">
        <w:rPr>
          <w:b/>
          <w:bCs/>
        </w:rPr>
        <w:t>Managing Requirements</w:t>
      </w:r>
    </w:p>
    <w:p w14:paraId="10DF7297" w14:textId="77777777" w:rsidR="00E134F1" w:rsidRPr="00E134F1" w:rsidRDefault="00E134F1" w:rsidP="00E134F1">
      <w:pPr>
        <w:numPr>
          <w:ilvl w:val="0"/>
          <w:numId w:val="1"/>
        </w:numPr>
      </w:pPr>
      <w:r w:rsidRPr="00E134F1">
        <w:rPr>
          <w:b/>
          <w:bCs/>
        </w:rPr>
        <w:t>Attributes of a Good Requirements Specification</w:t>
      </w:r>
    </w:p>
    <w:p w14:paraId="673BC4EC" w14:textId="77777777" w:rsidR="00E134F1" w:rsidRPr="00E134F1" w:rsidRDefault="00E134F1" w:rsidP="00E134F1">
      <w:pPr>
        <w:numPr>
          <w:ilvl w:val="0"/>
          <w:numId w:val="1"/>
        </w:numPr>
      </w:pPr>
      <w:r w:rsidRPr="00E134F1">
        <w:rPr>
          <w:b/>
          <w:bCs/>
        </w:rPr>
        <w:t>Requirements Analysis vs. Validation</w:t>
      </w:r>
    </w:p>
    <w:p w14:paraId="7AFE892B" w14:textId="77777777" w:rsidR="00E134F1" w:rsidRPr="00E134F1" w:rsidRDefault="00E134F1" w:rsidP="00E134F1">
      <w:pPr>
        <w:numPr>
          <w:ilvl w:val="0"/>
          <w:numId w:val="1"/>
        </w:numPr>
      </w:pPr>
      <w:r w:rsidRPr="00E134F1">
        <w:rPr>
          <w:b/>
          <w:bCs/>
        </w:rPr>
        <w:t>UML Class Diagram</w:t>
      </w:r>
    </w:p>
    <w:p w14:paraId="11E124FE" w14:textId="77777777" w:rsidR="00E134F1" w:rsidRPr="00E134F1" w:rsidRDefault="00860B13" w:rsidP="00E134F1">
      <w:r>
        <w:rPr>
          <w:noProof/>
        </w:rPr>
        <w:pict w14:anchorId="36773B83">
          <v:rect id="_x0000_i1029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0554ED2F" w14:textId="77777777" w:rsidR="00E134F1" w:rsidRPr="00E134F1" w:rsidRDefault="00E134F1" w:rsidP="00E134F1">
      <w:pPr>
        <w:rPr>
          <w:b/>
          <w:bCs/>
        </w:rPr>
      </w:pPr>
      <w:r w:rsidRPr="00E134F1">
        <w:rPr>
          <w:b/>
          <w:bCs/>
        </w:rPr>
        <w:t>1. Requirements Specification Document</w:t>
      </w:r>
    </w:p>
    <w:p w14:paraId="261BCD70" w14:textId="77777777" w:rsidR="00E134F1" w:rsidRPr="00E134F1" w:rsidRDefault="00E134F1" w:rsidP="00E134F1">
      <w:r w:rsidRPr="00E134F1">
        <w:rPr>
          <w:b/>
          <w:bCs/>
        </w:rPr>
        <w:t>IEEE Standard Template:</w:t>
      </w:r>
    </w:p>
    <w:p w14:paraId="13A4FF5B" w14:textId="77777777" w:rsidR="00E134F1" w:rsidRPr="00E134F1" w:rsidRDefault="00E134F1" w:rsidP="00E134F1">
      <w:pPr>
        <w:numPr>
          <w:ilvl w:val="0"/>
          <w:numId w:val="2"/>
        </w:numPr>
      </w:pPr>
      <w:r w:rsidRPr="00E134F1">
        <w:rPr>
          <w:b/>
          <w:bCs/>
        </w:rPr>
        <w:t>Introduction:</w:t>
      </w:r>
    </w:p>
    <w:p w14:paraId="3BE50C58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Purpose of the system:</w:t>
      </w:r>
      <w:r w:rsidRPr="00E134F1">
        <w:t xml:space="preserve"> Describe why the system is being developed.</w:t>
      </w:r>
    </w:p>
    <w:p w14:paraId="5D174DFB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Scope of the system:</w:t>
      </w:r>
      <w:r w:rsidRPr="00E134F1">
        <w:t xml:space="preserve"> Define the system boundaries and major functions.</w:t>
      </w:r>
    </w:p>
    <w:p w14:paraId="621770FF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Objectives and success criteria:</w:t>
      </w:r>
      <w:r w:rsidRPr="00E134F1">
        <w:t xml:space="preserve"> Outline the goals and how success will be measured.</w:t>
      </w:r>
    </w:p>
    <w:p w14:paraId="3856C62C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Definitions, acronyms, and abbreviations:</w:t>
      </w:r>
      <w:r w:rsidRPr="00E134F1">
        <w:t xml:space="preserve"> Provide a glossary.</w:t>
      </w:r>
    </w:p>
    <w:p w14:paraId="73FD5029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References:</w:t>
      </w:r>
      <w:r w:rsidRPr="00E134F1">
        <w:t xml:space="preserve"> List related documents.</w:t>
      </w:r>
    </w:p>
    <w:p w14:paraId="57F92E5A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Overview:</w:t>
      </w:r>
      <w:r w:rsidRPr="00E134F1">
        <w:t xml:space="preserve"> Summarize the document structure.</w:t>
      </w:r>
    </w:p>
    <w:p w14:paraId="0D741D79" w14:textId="77777777" w:rsidR="00E134F1" w:rsidRPr="00E134F1" w:rsidRDefault="00E134F1" w:rsidP="00E134F1">
      <w:pPr>
        <w:numPr>
          <w:ilvl w:val="0"/>
          <w:numId w:val="2"/>
        </w:numPr>
      </w:pPr>
      <w:r w:rsidRPr="00E134F1">
        <w:rPr>
          <w:b/>
          <w:bCs/>
        </w:rPr>
        <w:t>Current System:</w:t>
      </w:r>
      <w:r w:rsidRPr="00E134F1">
        <w:t xml:space="preserve"> Describe the existing system (if any).</w:t>
      </w:r>
    </w:p>
    <w:p w14:paraId="3A9B5837" w14:textId="77777777" w:rsidR="00E134F1" w:rsidRPr="00E134F1" w:rsidRDefault="00E134F1" w:rsidP="00E134F1">
      <w:pPr>
        <w:numPr>
          <w:ilvl w:val="0"/>
          <w:numId w:val="2"/>
        </w:numPr>
      </w:pPr>
      <w:r w:rsidRPr="00E134F1">
        <w:rPr>
          <w:b/>
          <w:bCs/>
        </w:rPr>
        <w:t>Proposed System:</w:t>
      </w:r>
    </w:p>
    <w:p w14:paraId="749404BA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Overview:</w:t>
      </w:r>
      <w:r w:rsidRPr="00E134F1">
        <w:t xml:space="preserve"> Briefly introduce the new system.</w:t>
      </w:r>
    </w:p>
    <w:p w14:paraId="6D865019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Functional Requirements:</w:t>
      </w:r>
      <w:r w:rsidRPr="00E134F1">
        <w:t xml:space="preserve"> Detailed list of functionalities.</w:t>
      </w:r>
    </w:p>
    <w:p w14:paraId="54BBCB16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Non-functional Requirements:</w:t>
      </w:r>
      <w:r w:rsidRPr="00E134F1">
        <w:t xml:space="preserve"> Metrics for usability, reliability, performance, supportability, implementation, interface, packaging, and legal considerations.</w:t>
      </w:r>
    </w:p>
    <w:p w14:paraId="436AFC82" w14:textId="77777777" w:rsidR="00E134F1" w:rsidRPr="00E134F1" w:rsidRDefault="00E134F1" w:rsidP="00E134F1">
      <w:pPr>
        <w:numPr>
          <w:ilvl w:val="1"/>
          <w:numId w:val="2"/>
        </w:numPr>
      </w:pPr>
      <w:r w:rsidRPr="00E134F1">
        <w:rPr>
          <w:b/>
          <w:bCs/>
        </w:rPr>
        <w:t>System Models:</w:t>
      </w:r>
      <w:r w:rsidRPr="00E134F1">
        <w:t xml:space="preserve"> Include scenarios, UML use case models, object models, dynamic models, and user interface mock-ups.</w:t>
      </w:r>
    </w:p>
    <w:p w14:paraId="7A65E82E" w14:textId="77777777" w:rsidR="00E134F1" w:rsidRDefault="00E134F1" w:rsidP="00E134F1">
      <w:pPr>
        <w:numPr>
          <w:ilvl w:val="0"/>
          <w:numId w:val="2"/>
        </w:numPr>
      </w:pPr>
      <w:r w:rsidRPr="00E134F1">
        <w:rPr>
          <w:b/>
          <w:bCs/>
        </w:rPr>
        <w:t>Glossary:</w:t>
      </w:r>
      <w:r w:rsidRPr="00E134F1">
        <w:t xml:space="preserve"> Define all technical terms and abbreviations used in the document.</w:t>
      </w:r>
    </w:p>
    <w:p w14:paraId="1BBD0081" w14:textId="77777777" w:rsidR="004C56A2" w:rsidRDefault="004C56A2" w:rsidP="004C56A2"/>
    <w:p w14:paraId="0BA1919F" w14:textId="38B8F1F5" w:rsidR="004C56A2" w:rsidRDefault="004C56A2" w:rsidP="004C56A2">
      <w:r>
        <w:t xml:space="preserve">Define requirement focus on </w:t>
      </w:r>
      <w:r w:rsidRPr="004C56A2">
        <w:rPr>
          <w:highlight w:val="yellow"/>
        </w:rPr>
        <w:t>PEGS (project environment goals system)</w:t>
      </w:r>
    </w:p>
    <w:p w14:paraId="4B3A8843" w14:textId="77777777" w:rsidR="004C56A2" w:rsidRPr="004C56A2" w:rsidRDefault="004C56A2" w:rsidP="004C56A2">
      <w:pPr>
        <w:rPr>
          <w:b/>
          <w:bCs/>
        </w:rPr>
      </w:pPr>
      <w:r w:rsidRPr="004C56A2">
        <w:rPr>
          <w:b/>
          <w:bCs/>
        </w:rPr>
        <w:t>1. Project Book (P)</w:t>
      </w:r>
    </w:p>
    <w:p w14:paraId="1F8A4ECE" w14:textId="77777777" w:rsidR="004C56A2" w:rsidRPr="004C56A2" w:rsidRDefault="004C56A2" w:rsidP="004C56A2">
      <w:r w:rsidRPr="004C56A2">
        <w:t>The Project Book focuses on the management aspects of the project. It includes:</w:t>
      </w:r>
    </w:p>
    <w:p w14:paraId="17FDEDDC" w14:textId="77777777" w:rsidR="004C56A2" w:rsidRPr="004C56A2" w:rsidRDefault="004C56A2" w:rsidP="004C56A2">
      <w:pPr>
        <w:numPr>
          <w:ilvl w:val="0"/>
          <w:numId w:val="17"/>
        </w:numPr>
      </w:pPr>
      <w:r w:rsidRPr="004C56A2">
        <w:rPr>
          <w:b/>
          <w:bCs/>
        </w:rPr>
        <w:t>P.1 Roles:</w:t>
      </w:r>
      <w:r w:rsidRPr="004C56A2">
        <w:t xml:space="preserve"> Defines the roles and responsibilities of all team members and stakeholders involved in the project.</w:t>
      </w:r>
    </w:p>
    <w:p w14:paraId="039ACD2B" w14:textId="77777777" w:rsidR="004C56A2" w:rsidRPr="004C56A2" w:rsidRDefault="004C56A2" w:rsidP="004C56A2">
      <w:pPr>
        <w:numPr>
          <w:ilvl w:val="0"/>
          <w:numId w:val="17"/>
        </w:numPr>
      </w:pPr>
      <w:r w:rsidRPr="004C56A2">
        <w:rPr>
          <w:b/>
          <w:bCs/>
        </w:rPr>
        <w:lastRenderedPageBreak/>
        <w:t>P.2 Personnel characteristics and constraints:</w:t>
      </w:r>
      <w:r w:rsidRPr="004C56A2">
        <w:t xml:space="preserve"> Describes the skills, expertise, and limitations of the personnel working on the project.</w:t>
      </w:r>
    </w:p>
    <w:p w14:paraId="64BD9F98" w14:textId="77777777" w:rsidR="004C56A2" w:rsidRPr="004C56A2" w:rsidRDefault="004C56A2" w:rsidP="004C56A2">
      <w:pPr>
        <w:numPr>
          <w:ilvl w:val="0"/>
          <w:numId w:val="17"/>
        </w:numPr>
      </w:pPr>
      <w:r w:rsidRPr="004C56A2">
        <w:rPr>
          <w:b/>
          <w:bCs/>
        </w:rPr>
        <w:t>P.3 Imposed technical choices:</w:t>
      </w:r>
      <w:r w:rsidRPr="004C56A2">
        <w:t xml:space="preserve"> Lists any mandatory technical decisions, such as programming languages, frameworks, or tools that must be used.</w:t>
      </w:r>
    </w:p>
    <w:p w14:paraId="59A0742B" w14:textId="77777777" w:rsidR="004C56A2" w:rsidRPr="004C56A2" w:rsidRDefault="004C56A2" w:rsidP="004C56A2">
      <w:pPr>
        <w:numPr>
          <w:ilvl w:val="0"/>
          <w:numId w:val="17"/>
        </w:numPr>
      </w:pPr>
      <w:r w:rsidRPr="004C56A2">
        <w:rPr>
          <w:b/>
          <w:bCs/>
        </w:rPr>
        <w:t>P.4 Schedule and milestones:</w:t>
      </w:r>
      <w:r w:rsidRPr="004C56A2">
        <w:t xml:space="preserve"> Provides a timeline for the project, including key milestones and deadlines.</w:t>
      </w:r>
    </w:p>
    <w:p w14:paraId="7B956950" w14:textId="77777777" w:rsidR="004C56A2" w:rsidRPr="004C56A2" w:rsidRDefault="004C56A2" w:rsidP="004C56A2">
      <w:pPr>
        <w:numPr>
          <w:ilvl w:val="0"/>
          <w:numId w:val="17"/>
        </w:numPr>
      </w:pPr>
      <w:r w:rsidRPr="004C56A2">
        <w:rPr>
          <w:b/>
          <w:bCs/>
        </w:rPr>
        <w:t>P.5 Tasks and deliverables:</w:t>
      </w:r>
      <w:r w:rsidRPr="004C56A2">
        <w:t xml:space="preserve"> Details the specific tasks to be completed and the deliverables to be produced throughout the project.</w:t>
      </w:r>
    </w:p>
    <w:p w14:paraId="2DF61E25" w14:textId="77777777" w:rsidR="004C56A2" w:rsidRPr="004C56A2" w:rsidRDefault="004C56A2" w:rsidP="004C56A2">
      <w:pPr>
        <w:numPr>
          <w:ilvl w:val="0"/>
          <w:numId w:val="17"/>
        </w:numPr>
      </w:pPr>
      <w:r w:rsidRPr="004C56A2">
        <w:rPr>
          <w:b/>
          <w:bCs/>
        </w:rPr>
        <w:t>P.6 Risks and mitigation analysis:</w:t>
      </w:r>
      <w:r w:rsidRPr="004C56A2">
        <w:t xml:space="preserve"> Identifies potential risks to the project and outlines strategies to mitigate them.</w:t>
      </w:r>
    </w:p>
    <w:p w14:paraId="55EF437D" w14:textId="77777777" w:rsidR="004C56A2" w:rsidRPr="004C56A2" w:rsidRDefault="004C56A2" w:rsidP="004C56A2">
      <w:pPr>
        <w:numPr>
          <w:ilvl w:val="0"/>
          <w:numId w:val="17"/>
        </w:numPr>
      </w:pPr>
      <w:r w:rsidRPr="004C56A2">
        <w:rPr>
          <w:b/>
          <w:bCs/>
        </w:rPr>
        <w:t>P.7 Requirements process and report:</w:t>
      </w:r>
      <w:r w:rsidRPr="004C56A2">
        <w:t xml:space="preserve"> Describes the process for gathering and managing requirements and the format for reporting them.</w:t>
      </w:r>
    </w:p>
    <w:p w14:paraId="56FCE847" w14:textId="77777777" w:rsidR="004C56A2" w:rsidRPr="004C56A2" w:rsidRDefault="004C56A2" w:rsidP="004C56A2">
      <w:pPr>
        <w:rPr>
          <w:b/>
          <w:bCs/>
        </w:rPr>
      </w:pPr>
      <w:r w:rsidRPr="004C56A2">
        <w:rPr>
          <w:b/>
          <w:bCs/>
        </w:rPr>
        <w:t>2. Environment Book (E)</w:t>
      </w:r>
    </w:p>
    <w:p w14:paraId="3F67CBC7" w14:textId="77777777" w:rsidR="004C56A2" w:rsidRPr="004C56A2" w:rsidRDefault="004C56A2" w:rsidP="004C56A2">
      <w:r w:rsidRPr="004C56A2">
        <w:t>The Environment Book addresses the context in which the system operates. It includes:</w:t>
      </w:r>
    </w:p>
    <w:p w14:paraId="0C015EEC" w14:textId="77777777" w:rsidR="004C56A2" w:rsidRPr="004C56A2" w:rsidRDefault="004C56A2" w:rsidP="004C56A2">
      <w:pPr>
        <w:numPr>
          <w:ilvl w:val="0"/>
          <w:numId w:val="18"/>
        </w:numPr>
      </w:pPr>
      <w:r w:rsidRPr="004C56A2">
        <w:rPr>
          <w:b/>
          <w:bCs/>
        </w:rPr>
        <w:t>E.1 Glossary:</w:t>
      </w:r>
      <w:r w:rsidRPr="004C56A2">
        <w:t xml:space="preserve"> Defines key terms and concepts used in the project to ensure common understanding.</w:t>
      </w:r>
    </w:p>
    <w:p w14:paraId="2BA33E1B" w14:textId="77777777" w:rsidR="004C56A2" w:rsidRPr="004C56A2" w:rsidRDefault="004C56A2" w:rsidP="004C56A2">
      <w:pPr>
        <w:numPr>
          <w:ilvl w:val="0"/>
          <w:numId w:val="18"/>
        </w:numPr>
      </w:pPr>
      <w:r w:rsidRPr="004C56A2">
        <w:rPr>
          <w:b/>
          <w:bCs/>
        </w:rPr>
        <w:t>E.2 Components:</w:t>
      </w:r>
      <w:r w:rsidRPr="004C56A2">
        <w:t xml:space="preserve"> Lists the external systems, hardware, software, and other components that interact with the system.</w:t>
      </w:r>
    </w:p>
    <w:p w14:paraId="30925864" w14:textId="77777777" w:rsidR="004C56A2" w:rsidRPr="004C56A2" w:rsidRDefault="004C56A2" w:rsidP="004C56A2">
      <w:pPr>
        <w:numPr>
          <w:ilvl w:val="0"/>
          <w:numId w:val="18"/>
        </w:numPr>
      </w:pPr>
      <w:r w:rsidRPr="004C56A2">
        <w:rPr>
          <w:b/>
          <w:bCs/>
        </w:rPr>
        <w:t>E.3 Constraints:</w:t>
      </w:r>
      <w:r w:rsidRPr="004C56A2">
        <w:t xml:space="preserve"> Identifies any environmental or external constraints that impact the system, such as regulations, standards, or physical limitations.</w:t>
      </w:r>
    </w:p>
    <w:p w14:paraId="7955D236" w14:textId="77777777" w:rsidR="004C56A2" w:rsidRPr="004C56A2" w:rsidRDefault="004C56A2" w:rsidP="004C56A2">
      <w:pPr>
        <w:numPr>
          <w:ilvl w:val="0"/>
          <w:numId w:val="18"/>
        </w:numPr>
      </w:pPr>
      <w:r w:rsidRPr="004C56A2">
        <w:rPr>
          <w:b/>
          <w:bCs/>
        </w:rPr>
        <w:t>E.4 Assumptions:</w:t>
      </w:r>
      <w:r w:rsidRPr="004C56A2">
        <w:t xml:space="preserve"> States any assumptions made during the project planning and design.</w:t>
      </w:r>
    </w:p>
    <w:p w14:paraId="6C6E524F" w14:textId="77777777" w:rsidR="004C56A2" w:rsidRPr="004C56A2" w:rsidRDefault="004C56A2" w:rsidP="004C56A2">
      <w:pPr>
        <w:numPr>
          <w:ilvl w:val="0"/>
          <w:numId w:val="18"/>
        </w:numPr>
      </w:pPr>
      <w:r w:rsidRPr="004C56A2">
        <w:rPr>
          <w:b/>
          <w:bCs/>
        </w:rPr>
        <w:t>E.5 Effects:</w:t>
      </w:r>
      <w:r w:rsidRPr="004C56A2">
        <w:t xml:space="preserve"> Describes the potential effects or impacts of the system on its environment.</w:t>
      </w:r>
    </w:p>
    <w:p w14:paraId="5F5881BB" w14:textId="77777777" w:rsidR="004C56A2" w:rsidRPr="004C56A2" w:rsidRDefault="004C56A2" w:rsidP="004C56A2">
      <w:pPr>
        <w:numPr>
          <w:ilvl w:val="0"/>
          <w:numId w:val="18"/>
        </w:numPr>
      </w:pPr>
      <w:r w:rsidRPr="004C56A2">
        <w:rPr>
          <w:b/>
          <w:bCs/>
        </w:rPr>
        <w:t>E.5 Invariants:</w:t>
      </w:r>
      <w:r w:rsidRPr="004C56A2">
        <w:t xml:space="preserve"> Lists any invariants or conditions that must always hold true for the system.</w:t>
      </w:r>
    </w:p>
    <w:p w14:paraId="6175C576" w14:textId="77777777" w:rsidR="004C56A2" w:rsidRPr="004C56A2" w:rsidRDefault="004C56A2" w:rsidP="004C56A2">
      <w:pPr>
        <w:rPr>
          <w:b/>
          <w:bCs/>
        </w:rPr>
      </w:pPr>
      <w:r w:rsidRPr="004C56A2">
        <w:rPr>
          <w:b/>
          <w:bCs/>
        </w:rPr>
        <w:t>3. Goals Book (G)</w:t>
      </w:r>
    </w:p>
    <w:p w14:paraId="7E253A99" w14:textId="77777777" w:rsidR="004C56A2" w:rsidRPr="004C56A2" w:rsidRDefault="004C56A2" w:rsidP="004C56A2">
      <w:r w:rsidRPr="004C56A2">
        <w:t>The Goals Book outlines the overarching objectives and context of the project. It includes:</w:t>
      </w:r>
    </w:p>
    <w:p w14:paraId="7545EDA6" w14:textId="77777777" w:rsidR="004C56A2" w:rsidRPr="004C56A2" w:rsidRDefault="004C56A2" w:rsidP="004C56A2">
      <w:pPr>
        <w:numPr>
          <w:ilvl w:val="0"/>
          <w:numId w:val="19"/>
        </w:numPr>
      </w:pPr>
      <w:r w:rsidRPr="004C56A2">
        <w:rPr>
          <w:b/>
          <w:bCs/>
        </w:rPr>
        <w:t>G.1 Overall context &amp; goals:</w:t>
      </w:r>
      <w:r w:rsidRPr="004C56A2">
        <w:t xml:space="preserve"> Describes the broader context and primary goals of the project.</w:t>
      </w:r>
    </w:p>
    <w:p w14:paraId="16BAF311" w14:textId="77777777" w:rsidR="004C56A2" w:rsidRPr="004C56A2" w:rsidRDefault="004C56A2" w:rsidP="004C56A2">
      <w:pPr>
        <w:numPr>
          <w:ilvl w:val="0"/>
          <w:numId w:val="19"/>
        </w:numPr>
      </w:pPr>
      <w:r w:rsidRPr="004C56A2">
        <w:rPr>
          <w:b/>
          <w:bCs/>
        </w:rPr>
        <w:t>G.2 Current situation:</w:t>
      </w:r>
      <w:r w:rsidRPr="004C56A2">
        <w:t xml:space="preserve"> Provides an analysis of the current state of the system or problem domain.</w:t>
      </w:r>
    </w:p>
    <w:p w14:paraId="1D0B8D19" w14:textId="77777777" w:rsidR="004C56A2" w:rsidRPr="004C56A2" w:rsidRDefault="004C56A2" w:rsidP="004C56A2">
      <w:pPr>
        <w:numPr>
          <w:ilvl w:val="0"/>
          <w:numId w:val="19"/>
        </w:numPr>
      </w:pPr>
      <w:r w:rsidRPr="004C56A2">
        <w:rPr>
          <w:b/>
          <w:bCs/>
        </w:rPr>
        <w:t>G.3 Expected benefits:</w:t>
      </w:r>
      <w:r w:rsidRPr="004C56A2">
        <w:t xml:space="preserve"> Details the anticipated benefits and improvements resulting from the project.</w:t>
      </w:r>
    </w:p>
    <w:p w14:paraId="5F30BB37" w14:textId="77777777" w:rsidR="004C56A2" w:rsidRPr="004C56A2" w:rsidRDefault="004C56A2" w:rsidP="004C56A2">
      <w:pPr>
        <w:numPr>
          <w:ilvl w:val="0"/>
          <w:numId w:val="19"/>
        </w:numPr>
      </w:pPr>
      <w:r w:rsidRPr="004C56A2">
        <w:rPr>
          <w:b/>
          <w:bCs/>
        </w:rPr>
        <w:t>G.4 System overview:</w:t>
      </w:r>
      <w:r w:rsidRPr="004C56A2">
        <w:t xml:space="preserve"> Offers a high-level overview of the system, including its purpose and scope.</w:t>
      </w:r>
    </w:p>
    <w:p w14:paraId="6B8B2397" w14:textId="77777777" w:rsidR="004C56A2" w:rsidRPr="004C56A2" w:rsidRDefault="004C56A2" w:rsidP="004C56A2">
      <w:pPr>
        <w:numPr>
          <w:ilvl w:val="0"/>
          <w:numId w:val="19"/>
        </w:numPr>
      </w:pPr>
      <w:r w:rsidRPr="004C56A2">
        <w:rPr>
          <w:b/>
          <w:bCs/>
        </w:rPr>
        <w:t>G.5 Limitations and exclusions:</w:t>
      </w:r>
      <w:r w:rsidRPr="004C56A2">
        <w:t xml:space="preserve"> Identifies any limitations of the system and areas that are explicitly excluded from the project.</w:t>
      </w:r>
    </w:p>
    <w:p w14:paraId="53E1464D" w14:textId="77777777" w:rsidR="004C56A2" w:rsidRPr="004C56A2" w:rsidRDefault="004C56A2" w:rsidP="004C56A2">
      <w:pPr>
        <w:numPr>
          <w:ilvl w:val="0"/>
          <w:numId w:val="19"/>
        </w:numPr>
      </w:pPr>
      <w:r w:rsidRPr="004C56A2">
        <w:rPr>
          <w:b/>
          <w:bCs/>
        </w:rPr>
        <w:t>G.6 Stakeholders:</w:t>
      </w:r>
      <w:r w:rsidRPr="004C56A2">
        <w:t xml:space="preserve"> Lists all stakeholders involved in the project and their interests.</w:t>
      </w:r>
    </w:p>
    <w:p w14:paraId="0452C7C6" w14:textId="77777777" w:rsidR="004C56A2" w:rsidRPr="004C56A2" w:rsidRDefault="004C56A2" w:rsidP="004C56A2">
      <w:pPr>
        <w:numPr>
          <w:ilvl w:val="0"/>
          <w:numId w:val="19"/>
        </w:numPr>
      </w:pPr>
      <w:r w:rsidRPr="004C56A2">
        <w:rPr>
          <w:b/>
          <w:bCs/>
        </w:rPr>
        <w:lastRenderedPageBreak/>
        <w:t>G.7 Requirements sources:</w:t>
      </w:r>
      <w:r w:rsidRPr="004C56A2">
        <w:t xml:space="preserve"> Describes the sources from which the requirements are derived, such as user interviews, surveys, or existing documentation.</w:t>
      </w:r>
    </w:p>
    <w:p w14:paraId="76C6BB90" w14:textId="77777777" w:rsidR="004C56A2" w:rsidRPr="004C56A2" w:rsidRDefault="004C56A2" w:rsidP="004C56A2">
      <w:pPr>
        <w:rPr>
          <w:b/>
          <w:bCs/>
        </w:rPr>
      </w:pPr>
      <w:r w:rsidRPr="004C56A2">
        <w:rPr>
          <w:b/>
          <w:bCs/>
        </w:rPr>
        <w:t>4. System Book (S)</w:t>
      </w:r>
    </w:p>
    <w:p w14:paraId="41166BD6" w14:textId="77777777" w:rsidR="004C56A2" w:rsidRPr="004C56A2" w:rsidRDefault="004C56A2" w:rsidP="004C56A2">
      <w:r w:rsidRPr="004C56A2">
        <w:t>The System Book focuses on the technical details of the system itself. It includes:</w:t>
      </w:r>
    </w:p>
    <w:p w14:paraId="1433D992" w14:textId="77777777" w:rsidR="004C56A2" w:rsidRPr="004C56A2" w:rsidRDefault="004C56A2" w:rsidP="004C56A2">
      <w:pPr>
        <w:numPr>
          <w:ilvl w:val="0"/>
          <w:numId w:val="20"/>
        </w:numPr>
      </w:pPr>
      <w:r w:rsidRPr="004C56A2">
        <w:rPr>
          <w:b/>
          <w:bCs/>
        </w:rPr>
        <w:t>S.1 Components:</w:t>
      </w:r>
      <w:r w:rsidRPr="004C56A2">
        <w:t xml:space="preserve"> Describes the internal components of the system and their interactions.</w:t>
      </w:r>
    </w:p>
    <w:p w14:paraId="242E6DF0" w14:textId="77777777" w:rsidR="004C56A2" w:rsidRPr="004C56A2" w:rsidRDefault="004C56A2" w:rsidP="004C56A2">
      <w:pPr>
        <w:numPr>
          <w:ilvl w:val="0"/>
          <w:numId w:val="20"/>
        </w:numPr>
      </w:pPr>
      <w:r w:rsidRPr="004C56A2">
        <w:rPr>
          <w:b/>
          <w:bCs/>
        </w:rPr>
        <w:t>S.2 Functionality:</w:t>
      </w:r>
      <w:r w:rsidRPr="004C56A2">
        <w:t xml:space="preserve"> Lists the specific functions and features that the system must provide.</w:t>
      </w:r>
    </w:p>
    <w:p w14:paraId="243C56FF" w14:textId="77777777" w:rsidR="004C56A2" w:rsidRPr="004C56A2" w:rsidRDefault="004C56A2" w:rsidP="004C56A2">
      <w:pPr>
        <w:numPr>
          <w:ilvl w:val="0"/>
          <w:numId w:val="20"/>
        </w:numPr>
      </w:pPr>
      <w:r w:rsidRPr="004C56A2">
        <w:rPr>
          <w:b/>
          <w:bCs/>
        </w:rPr>
        <w:t>S.3 Interfaces:</w:t>
      </w:r>
      <w:r w:rsidRPr="004C56A2">
        <w:t xml:space="preserve"> Defines the interfaces between the system and its users, as well as between internal components.</w:t>
      </w:r>
    </w:p>
    <w:p w14:paraId="39E24110" w14:textId="77777777" w:rsidR="004C56A2" w:rsidRPr="004C56A2" w:rsidRDefault="004C56A2" w:rsidP="004C56A2">
      <w:pPr>
        <w:numPr>
          <w:ilvl w:val="0"/>
          <w:numId w:val="20"/>
        </w:numPr>
      </w:pPr>
      <w:r w:rsidRPr="004C56A2">
        <w:rPr>
          <w:b/>
          <w:bCs/>
        </w:rPr>
        <w:t>S.4 Scenarios (use cases, user stories):</w:t>
      </w:r>
      <w:r w:rsidRPr="004C56A2">
        <w:t xml:space="preserve"> Provides detailed scenarios, use cases, or user stories that illustrate how the system will be used.</w:t>
      </w:r>
    </w:p>
    <w:p w14:paraId="37E6E724" w14:textId="77777777" w:rsidR="004C56A2" w:rsidRPr="004C56A2" w:rsidRDefault="004C56A2" w:rsidP="004C56A2">
      <w:pPr>
        <w:numPr>
          <w:ilvl w:val="0"/>
          <w:numId w:val="20"/>
        </w:numPr>
      </w:pPr>
      <w:r w:rsidRPr="004C56A2">
        <w:rPr>
          <w:b/>
          <w:bCs/>
        </w:rPr>
        <w:t>S.5 Prioritization:</w:t>
      </w:r>
      <w:r w:rsidRPr="004C56A2">
        <w:t xml:space="preserve"> Prioritizes the system requirements based on their importance and impact.</w:t>
      </w:r>
    </w:p>
    <w:p w14:paraId="377792BF" w14:textId="0EBEDC1D" w:rsidR="004C56A2" w:rsidRPr="00E134F1" w:rsidRDefault="004C56A2" w:rsidP="00826522">
      <w:pPr>
        <w:numPr>
          <w:ilvl w:val="0"/>
          <w:numId w:val="20"/>
        </w:numPr>
      </w:pPr>
      <w:r w:rsidRPr="004C56A2">
        <w:rPr>
          <w:b/>
          <w:bCs/>
        </w:rPr>
        <w:t>S.6 Verification and acceptance criteria:</w:t>
      </w:r>
      <w:r w:rsidRPr="004C56A2">
        <w:t xml:space="preserve"> Describes the criteria and methods for verifying that the system meets its requirements and for accepting the final product.</w:t>
      </w:r>
    </w:p>
    <w:p w14:paraId="32892E90" w14:textId="77777777" w:rsidR="00E134F1" w:rsidRPr="00E134F1" w:rsidRDefault="00860B13" w:rsidP="00E134F1">
      <w:r>
        <w:rPr>
          <w:noProof/>
        </w:rPr>
        <w:pict w14:anchorId="1732D7B3">
          <v:rect id="_x0000_i1028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53CC1BE9" w14:textId="77777777" w:rsidR="00E134F1" w:rsidRPr="00E134F1" w:rsidRDefault="00E134F1" w:rsidP="00E134F1">
      <w:pPr>
        <w:rPr>
          <w:b/>
          <w:bCs/>
        </w:rPr>
      </w:pPr>
      <w:r w:rsidRPr="00E134F1">
        <w:rPr>
          <w:b/>
          <w:bCs/>
        </w:rPr>
        <w:t>2. Managing Requirements</w:t>
      </w:r>
    </w:p>
    <w:p w14:paraId="58578C11" w14:textId="77777777" w:rsidR="00E134F1" w:rsidRPr="00E134F1" w:rsidRDefault="00E134F1" w:rsidP="00E134F1">
      <w:r w:rsidRPr="00E134F1">
        <w:rPr>
          <w:b/>
          <w:bCs/>
        </w:rPr>
        <w:t>Project vs. Goals:</w:t>
      </w:r>
    </w:p>
    <w:p w14:paraId="31A53A86" w14:textId="77777777" w:rsidR="00E134F1" w:rsidRPr="00E134F1" w:rsidRDefault="00E134F1" w:rsidP="00E134F1">
      <w:pPr>
        <w:numPr>
          <w:ilvl w:val="0"/>
          <w:numId w:val="3"/>
        </w:numPr>
      </w:pPr>
      <w:r w:rsidRPr="00E134F1">
        <w:rPr>
          <w:b/>
          <w:bCs/>
        </w:rPr>
        <w:t>Project Requirements:</w:t>
      </w:r>
      <w:r w:rsidRPr="00E134F1">
        <w:t xml:space="preserve"> Focus on how the software development process will be carried out.</w:t>
      </w:r>
    </w:p>
    <w:p w14:paraId="2AC2F20F" w14:textId="77777777" w:rsidR="00E134F1" w:rsidRPr="00E134F1" w:rsidRDefault="00E134F1" w:rsidP="00E134F1">
      <w:pPr>
        <w:numPr>
          <w:ilvl w:val="1"/>
          <w:numId w:val="3"/>
        </w:numPr>
      </w:pPr>
      <w:r w:rsidRPr="00E134F1">
        <w:rPr>
          <w:i/>
          <w:iCs/>
        </w:rPr>
        <w:t>Example</w:t>
      </w:r>
      <w:r w:rsidRPr="00E134F1">
        <w:t>: "The system will be implemented using React and Express."</w:t>
      </w:r>
    </w:p>
    <w:p w14:paraId="13CCF8F3" w14:textId="77777777" w:rsidR="00E134F1" w:rsidRPr="00E134F1" w:rsidRDefault="00E134F1" w:rsidP="00E134F1">
      <w:pPr>
        <w:numPr>
          <w:ilvl w:val="1"/>
          <w:numId w:val="3"/>
        </w:numPr>
      </w:pPr>
      <w:r w:rsidRPr="00E134F1">
        <w:rPr>
          <w:i/>
          <w:iCs/>
        </w:rPr>
        <w:t>Example</w:t>
      </w:r>
      <w:r w:rsidRPr="00E134F1">
        <w:t>: "The system will be delivered in 3 sprints, with the final deliverable on 31 May 2021."</w:t>
      </w:r>
    </w:p>
    <w:p w14:paraId="39775167" w14:textId="77777777" w:rsidR="00E134F1" w:rsidRPr="00E134F1" w:rsidRDefault="00E134F1" w:rsidP="00E134F1">
      <w:pPr>
        <w:numPr>
          <w:ilvl w:val="0"/>
          <w:numId w:val="3"/>
        </w:numPr>
      </w:pPr>
      <w:r w:rsidRPr="00E134F1">
        <w:rPr>
          <w:b/>
          <w:bCs/>
        </w:rPr>
        <w:t>Goals Requirements:</w:t>
      </w:r>
      <w:r w:rsidRPr="00E134F1">
        <w:t xml:space="preserve"> Capture the business objectives.</w:t>
      </w:r>
    </w:p>
    <w:p w14:paraId="317AAF11" w14:textId="77777777" w:rsidR="00E134F1" w:rsidRPr="00E134F1" w:rsidRDefault="00E134F1" w:rsidP="00E134F1">
      <w:pPr>
        <w:numPr>
          <w:ilvl w:val="1"/>
          <w:numId w:val="3"/>
        </w:numPr>
      </w:pPr>
      <w:r w:rsidRPr="00E134F1">
        <w:rPr>
          <w:i/>
          <w:iCs/>
        </w:rPr>
        <w:t>Example</w:t>
      </w:r>
      <w:r w:rsidRPr="00E134F1">
        <w:t>: "The system will enable admin staff to process 4 student applications per hour instead of 2 hours per application now."</w:t>
      </w:r>
    </w:p>
    <w:p w14:paraId="4A9AE010" w14:textId="77777777" w:rsidR="00E134F1" w:rsidRPr="00E134F1" w:rsidRDefault="00E134F1" w:rsidP="00E134F1">
      <w:r w:rsidRPr="00E134F1">
        <w:rPr>
          <w:b/>
          <w:bCs/>
        </w:rPr>
        <w:t>Requirements Sources:</w:t>
      </w:r>
    </w:p>
    <w:p w14:paraId="3292AB31" w14:textId="77777777" w:rsidR="00E134F1" w:rsidRPr="00E134F1" w:rsidRDefault="00E134F1" w:rsidP="00E134F1">
      <w:pPr>
        <w:numPr>
          <w:ilvl w:val="0"/>
          <w:numId w:val="4"/>
        </w:numPr>
      </w:pPr>
      <w:r w:rsidRPr="00E134F1">
        <w:t>Requirements can come from various stakeholders, documents, and user feedback.</w:t>
      </w:r>
    </w:p>
    <w:p w14:paraId="3FBE476D" w14:textId="77777777" w:rsidR="00E134F1" w:rsidRPr="00E134F1" w:rsidRDefault="00E134F1" w:rsidP="00E134F1">
      <w:r w:rsidRPr="00E134F1">
        <w:rPr>
          <w:b/>
          <w:bCs/>
        </w:rPr>
        <w:t>Attributes of a Good Requirements Specification:</w:t>
      </w:r>
    </w:p>
    <w:p w14:paraId="01C6E529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Concise:</w:t>
      </w:r>
      <w:r w:rsidRPr="00E134F1">
        <w:t xml:space="preserve"> Avoid unnecessary details.</w:t>
      </w:r>
    </w:p>
    <w:p w14:paraId="46521116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Complete:</w:t>
      </w:r>
      <w:r w:rsidRPr="00E134F1">
        <w:t xml:space="preserve"> Include all necessary requirements.</w:t>
      </w:r>
    </w:p>
    <w:p w14:paraId="556665DD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Unambiguous:</w:t>
      </w:r>
      <w:r w:rsidRPr="00E134F1">
        <w:t xml:space="preserve"> Use clear and precise language.</w:t>
      </w:r>
    </w:p>
    <w:p w14:paraId="545EBD34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Testable:</w:t>
      </w:r>
      <w:r w:rsidRPr="00E134F1">
        <w:t xml:space="preserve"> Ensure each requirement can be validated.</w:t>
      </w:r>
    </w:p>
    <w:p w14:paraId="518D5FA3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Consistent:</w:t>
      </w:r>
      <w:r w:rsidRPr="00E134F1">
        <w:t xml:space="preserve"> Avoid conflicting requirements.</w:t>
      </w:r>
    </w:p>
    <w:p w14:paraId="379AD1B3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Feasible:</w:t>
      </w:r>
      <w:r w:rsidRPr="00E134F1">
        <w:t xml:space="preserve"> Ensure requirements are achievable.</w:t>
      </w:r>
    </w:p>
    <w:p w14:paraId="496B7F91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lastRenderedPageBreak/>
        <w:t>Modifiable:</w:t>
      </w:r>
      <w:r w:rsidRPr="00E134F1">
        <w:t xml:space="preserve"> Allow for easy updates.</w:t>
      </w:r>
    </w:p>
    <w:p w14:paraId="3C09B8B7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Traceable:</w:t>
      </w:r>
      <w:r w:rsidRPr="00E134F1">
        <w:t xml:space="preserve"> Link requirements to their origins.</w:t>
      </w:r>
    </w:p>
    <w:p w14:paraId="5C00128E" w14:textId="2E201908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 xml:space="preserve">Specifies External </w:t>
      </w:r>
      <w:r w:rsidR="009922AB" w:rsidRPr="00E134F1">
        <w:rPr>
          <w:b/>
          <w:bCs/>
        </w:rPr>
        <w:t>Behaviour</w:t>
      </w:r>
      <w:r w:rsidRPr="00E134F1">
        <w:rPr>
          <w:b/>
          <w:bCs/>
        </w:rPr>
        <w:t>:</w:t>
      </w:r>
      <w:r w:rsidRPr="00E134F1">
        <w:t xml:space="preserve"> Focus on what the system should do, not how.</w:t>
      </w:r>
    </w:p>
    <w:p w14:paraId="09D4B5C5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Specifies Constraints:</w:t>
      </w:r>
      <w:r w:rsidRPr="00E134F1">
        <w:t xml:space="preserve"> Detail any limitations on the implementation.</w:t>
      </w:r>
    </w:p>
    <w:p w14:paraId="404DF46C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Easy to Change:</w:t>
      </w:r>
      <w:r w:rsidRPr="00E134F1">
        <w:t xml:space="preserve"> Simplify modifications.</w:t>
      </w:r>
    </w:p>
    <w:p w14:paraId="09A6B35F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Reference Tool:</w:t>
      </w:r>
      <w:r w:rsidRPr="00E134F1">
        <w:t xml:space="preserve"> Serve as a reference throughout the project lifecycle.</w:t>
      </w:r>
    </w:p>
    <w:p w14:paraId="5B3BF8B6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Life Cycle Considerations:</w:t>
      </w:r>
      <w:r w:rsidRPr="00E134F1">
        <w:t xml:space="preserve"> Plan for long-term maintenance and updates.</w:t>
      </w:r>
    </w:p>
    <w:p w14:paraId="26C1369C" w14:textId="77777777" w:rsidR="00E134F1" w:rsidRPr="00E134F1" w:rsidRDefault="00E134F1" w:rsidP="00E134F1">
      <w:pPr>
        <w:numPr>
          <w:ilvl w:val="0"/>
          <w:numId w:val="5"/>
        </w:numPr>
      </w:pPr>
      <w:r w:rsidRPr="00E134F1">
        <w:rPr>
          <w:b/>
          <w:bCs/>
        </w:rPr>
        <w:t>Handles Undesired Events:</w:t>
      </w:r>
      <w:r w:rsidRPr="00E134F1">
        <w:t xml:space="preserve"> Outline acceptable responses to failures or errors.</w:t>
      </w:r>
    </w:p>
    <w:p w14:paraId="5D58C601" w14:textId="77777777" w:rsidR="00E134F1" w:rsidRPr="00E134F1" w:rsidRDefault="00860B13" w:rsidP="00E134F1">
      <w:r>
        <w:rPr>
          <w:noProof/>
        </w:rPr>
        <w:pict w14:anchorId="1489AFF8">
          <v:rect id="_x0000_i1027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31B0EB35" w14:textId="77777777" w:rsidR="00E134F1" w:rsidRPr="00E134F1" w:rsidRDefault="00E134F1" w:rsidP="00E134F1">
      <w:pPr>
        <w:rPr>
          <w:b/>
          <w:bCs/>
          <w:color w:val="FF0000"/>
        </w:rPr>
      </w:pPr>
      <w:r w:rsidRPr="00E134F1">
        <w:rPr>
          <w:b/>
          <w:bCs/>
          <w:color w:val="FF0000"/>
        </w:rPr>
        <w:t>3. Requirements Analysis vs. Validation</w:t>
      </w:r>
    </w:p>
    <w:p w14:paraId="6B3C17BC" w14:textId="77777777" w:rsidR="00E134F1" w:rsidRPr="00E134F1" w:rsidRDefault="00E134F1" w:rsidP="00E134F1">
      <w:pPr>
        <w:rPr>
          <w:color w:val="FF0000"/>
        </w:rPr>
      </w:pPr>
      <w:r w:rsidRPr="00E134F1">
        <w:rPr>
          <w:b/>
          <w:bCs/>
          <w:color w:val="FF0000"/>
        </w:rPr>
        <w:t>Analysis:</w:t>
      </w:r>
    </w:p>
    <w:p w14:paraId="7B676C12" w14:textId="77777777" w:rsidR="00E134F1" w:rsidRPr="00E134F1" w:rsidRDefault="00E134F1" w:rsidP="00E134F1">
      <w:pPr>
        <w:numPr>
          <w:ilvl w:val="0"/>
          <w:numId w:val="6"/>
        </w:numPr>
        <w:rPr>
          <w:color w:val="FF0000"/>
        </w:rPr>
      </w:pPr>
      <w:r w:rsidRPr="00E134F1">
        <w:rPr>
          <w:color w:val="FF0000"/>
        </w:rPr>
        <w:t>Works with raw requirements gathered from stakeholders.</w:t>
      </w:r>
    </w:p>
    <w:p w14:paraId="49A9FA94" w14:textId="77777777" w:rsidR="00E134F1" w:rsidRPr="00E134F1" w:rsidRDefault="00E134F1" w:rsidP="00E134F1">
      <w:pPr>
        <w:numPr>
          <w:ilvl w:val="0"/>
          <w:numId w:val="6"/>
        </w:numPr>
        <w:rPr>
          <w:color w:val="FF0000"/>
        </w:rPr>
      </w:pPr>
      <w:r w:rsidRPr="00E134F1">
        <w:rPr>
          <w:color w:val="FF0000"/>
        </w:rPr>
        <w:t>Key Question: “Have we got the right requirements?”</w:t>
      </w:r>
    </w:p>
    <w:p w14:paraId="18FEEC57" w14:textId="77777777" w:rsidR="00E134F1" w:rsidRPr="00E134F1" w:rsidRDefault="00E134F1" w:rsidP="00E134F1">
      <w:pPr>
        <w:rPr>
          <w:color w:val="FF0000"/>
        </w:rPr>
      </w:pPr>
      <w:r w:rsidRPr="00E134F1">
        <w:rPr>
          <w:b/>
          <w:bCs/>
          <w:color w:val="FF0000"/>
        </w:rPr>
        <w:t>Validation:</w:t>
      </w:r>
    </w:p>
    <w:p w14:paraId="06BD80A7" w14:textId="77777777" w:rsidR="00E134F1" w:rsidRPr="00E134F1" w:rsidRDefault="00E134F1" w:rsidP="00E134F1">
      <w:pPr>
        <w:numPr>
          <w:ilvl w:val="0"/>
          <w:numId w:val="7"/>
        </w:numPr>
        <w:rPr>
          <w:color w:val="FF0000"/>
        </w:rPr>
      </w:pPr>
      <w:r w:rsidRPr="00E134F1">
        <w:rPr>
          <w:color w:val="FF0000"/>
        </w:rPr>
        <w:t>Works with a final draft of the requirements document.</w:t>
      </w:r>
    </w:p>
    <w:p w14:paraId="2EFD3F3D" w14:textId="380BDBD5" w:rsidR="00E134F1" w:rsidRPr="00E134F1" w:rsidRDefault="00E134F1" w:rsidP="00E134F1">
      <w:pPr>
        <w:numPr>
          <w:ilvl w:val="0"/>
          <w:numId w:val="7"/>
        </w:numPr>
        <w:rPr>
          <w:color w:val="FF0000"/>
        </w:rPr>
      </w:pPr>
      <w:r w:rsidRPr="00E134F1">
        <w:rPr>
          <w:color w:val="FF0000"/>
        </w:rPr>
        <w:t xml:space="preserve">Key Question: “Have we got the </w:t>
      </w:r>
      <w:r w:rsidR="00DF4031" w:rsidRPr="00DF4031">
        <w:rPr>
          <w:color w:val="FF0000"/>
        </w:rPr>
        <w:t>requirements</w:t>
      </w:r>
      <w:r w:rsidRPr="00E134F1">
        <w:rPr>
          <w:color w:val="FF0000"/>
        </w:rPr>
        <w:t xml:space="preserve"> right?”</w:t>
      </w:r>
    </w:p>
    <w:p w14:paraId="446FE652" w14:textId="77777777" w:rsidR="00E134F1" w:rsidRPr="00E134F1" w:rsidRDefault="00860B13" w:rsidP="00E134F1">
      <w:r>
        <w:rPr>
          <w:noProof/>
        </w:rPr>
        <w:pict w14:anchorId="01306A94">
          <v:rect id="_x0000_i1026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13E3A57E" w14:textId="77777777" w:rsidR="00E134F1" w:rsidRPr="00E134F1" w:rsidRDefault="00E134F1" w:rsidP="00E134F1">
      <w:pPr>
        <w:rPr>
          <w:b/>
          <w:bCs/>
        </w:rPr>
      </w:pPr>
      <w:r w:rsidRPr="00E134F1">
        <w:rPr>
          <w:b/>
          <w:bCs/>
        </w:rPr>
        <w:t>4. UML Class Diagram</w:t>
      </w:r>
    </w:p>
    <w:p w14:paraId="1F50941D" w14:textId="77777777" w:rsidR="00E134F1" w:rsidRPr="00E134F1" w:rsidRDefault="00E134F1" w:rsidP="00E134F1">
      <w:r w:rsidRPr="00E134F1">
        <w:rPr>
          <w:b/>
          <w:bCs/>
        </w:rPr>
        <w:t>Definition:</w:t>
      </w:r>
    </w:p>
    <w:p w14:paraId="714EDEFE" w14:textId="77777777" w:rsidR="00E134F1" w:rsidRPr="00E134F1" w:rsidRDefault="00E134F1" w:rsidP="00E134F1">
      <w:pPr>
        <w:numPr>
          <w:ilvl w:val="0"/>
          <w:numId w:val="8"/>
        </w:numPr>
      </w:pPr>
      <w:r w:rsidRPr="00E134F1">
        <w:t>Describes types of objects in the system and their static relationships.</w:t>
      </w:r>
    </w:p>
    <w:p w14:paraId="79CDBAE5" w14:textId="77777777" w:rsidR="00E134F1" w:rsidRPr="00E134F1" w:rsidRDefault="00E134F1" w:rsidP="00E134F1">
      <w:pPr>
        <w:numPr>
          <w:ilvl w:val="0"/>
          <w:numId w:val="8"/>
        </w:numPr>
      </w:pPr>
      <w:r w:rsidRPr="00E134F1">
        <w:t>Shows properties and operations of a class and constraints on object connections.</w:t>
      </w:r>
    </w:p>
    <w:p w14:paraId="6487D083" w14:textId="77777777" w:rsidR="00E134F1" w:rsidRPr="00E134F1" w:rsidRDefault="00E134F1" w:rsidP="00E134F1">
      <w:r w:rsidRPr="00E134F1">
        <w:rPr>
          <w:b/>
          <w:bCs/>
        </w:rPr>
        <w:t>Components:</w:t>
      </w:r>
    </w:p>
    <w:p w14:paraId="49570C07" w14:textId="77777777" w:rsidR="00E134F1" w:rsidRPr="00E134F1" w:rsidRDefault="00E134F1" w:rsidP="00E134F1">
      <w:pPr>
        <w:numPr>
          <w:ilvl w:val="0"/>
          <w:numId w:val="9"/>
        </w:numPr>
      </w:pPr>
      <w:r w:rsidRPr="00E134F1">
        <w:rPr>
          <w:b/>
          <w:bCs/>
        </w:rPr>
        <w:t>Classes:</w:t>
      </w:r>
      <w:r w:rsidRPr="00E134F1">
        <w:t xml:space="preserve"> Templates for objects with attributes (state) and operations (</w:t>
      </w:r>
      <w:proofErr w:type="spellStart"/>
      <w:r w:rsidRPr="00E134F1">
        <w:t>behavior</w:t>
      </w:r>
      <w:proofErr w:type="spellEnd"/>
      <w:r w:rsidRPr="00E134F1">
        <w:t>).</w:t>
      </w:r>
    </w:p>
    <w:p w14:paraId="2B754B9A" w14:textId="77777777" w:rsidR="00E134F1" w:rsidRPr="00E134F1" w:rsidRDefault="00E134F1" w:rsidP="00E134F1">
      <w:pPr>
        <w:numPr>
          <w:ilvl w:val="0"/>
          <w:numId w:val="9"/>
        </w:numPr>
      </w:pPr>
      <w:r w:rsidRPr="00E134F1">
        <w:rPr>
          <w:b/>
          <w:bCs/>
        </w:rPr>
        <w:t>Objects:</w:t>
      </w:r>
      <w:r w:rsidRPr="00E134F1">
        <w:t xml:space="preserve"> Instances of classes.</w:t>
      </w:r>
    </w:p>
    <w:p w14:paraId="4DE20B5E" w14:textId="77777777" w:rsidR="00E134F1" w:rsidRPr="00E134F1" w:rsidRDefault="00E134F1" w:rsidP="00E134F1">
      <w:pPr>
        <w:numPr>
          <w:ilvl w:val="0"/>
          <w:numId w:val="9"/>
        </w:numPr>
      </w:pPr>
      <w:r w:rsidRPr="00E134F1">
        <w:rPr>
          <w:b/>
          <w:bCs/>
        </w:rPr>
        <w:t>Relationships:</w:t>
      </w:r>
    </w:p>
    <w:p w14:paraId="73DAE65E" w14:textId="77777777" w:rsidR="00E134F1" w:rsidRPr="00E134F1" w:rsidRDefault="00E134F1" w:rsidP="00E134F1">
      <w:pPr>
        <w:numPr>
          <w:ilvl w:val="1"/>
          <w:numId w:val="9"/>
        </w:numPr>
      </w:pPr>
      <w:r w:rsidRPr="00E134F1">
        <w:rPr>
          <w:b/>
          <w:bCs/>
        </w:rPr>
        <w:t>Associations:</w:t>
      </w:r>
      <w:r w:rsidRPr="00E134F1">
        <w:t xml:space="preserve"> Interactions between objects.</w:t>
      </w:r>
    </w:p>
    <w:p w14:paraId="2FC4A075" w14:textId="77777777" w:rsidR="00E134F1" w:rsidRPr="00E134F1" w:rsidRDefault="00E134F1" w:rsidP="00E134F1">
      <w:pPr>
        <w:numPr>
          <w:ilvl w:val="1"/>
          <w:numId w:val="9"/>
        </w:numPr>
      </w:pPr>
      <w:r w:rsidRPr="00E134F1">
        <w:rPr>
          <w:b/>
          <w:bCs/>
        </w:rPr>
        <w:t>Dependency:</w:t>
      </w:r>
      <w:r w:rsidRPr="00E134F1">
        <w:t xml:space="preserve"> Temporary links between objects.</w:t>
      </w:r>
    </w:p>
    <w:p w14:paraId="254C692B" w14:textId="77777777" w:rsidR="00E134F1" w:rsidRPr="00E134F1" w:rsidRDefault="00E134F1" w:rsidP="00E134F1">
      <w:pPr>
        <w:numPr>
          <w:ilvl w:val="1"/>
          <w:numId w:val="9"/>
        </w:numPr>
      </w:pPr>
      <w:r w:rsidRPr="00E134F1">
        <w:rPr>
          <w:b/>
          <w:bCs/>
        </w:rPr>
        <w:t>Aggregation:</w:t>
      </w:r>
      <w:r w:rsidRPr="00E134F1">
        <w:t xml:space="preserve"> One object contains references to others.</w:t>
      </w:r>
    </w:p>
    <w:p w14:paraId="7F6B6717" w14:textId="2E983B93" w:rsidR="00E134F1" w:rsidRDefault="00E134F1" w:rsidP="00E134F1">
      <w:pPr>
        <w:numPr>
          <w:ilvl w:val="1"/>
          <w:numId w:val="9"/>
        </w:numPr>
      </w:pPr>
      <w:r w:rsidRPr="00E134F1">
        <w:rPr>
          <w:b/>
          <w:bCs/>
        </w:rPr>
        <w:t>Composition:</w:t>
      </w:r>
      <w:r w:rsidRPr="00E134F1">
        <w:t xml:space="preserve"> "</w:t>
      </w:r>
      <w:proofErr w:type="gramStart"/>
      <w:r w:rsidRPr="00E134F1">
        <w:t>Whole-part</w:t>
      </w:r>
      <w:proofErr w:type="gramEnd"/>
      <w:r w:rsidRPr="00E134F1">
        <w:t>" relationships where one object is composed of others.</w:t>
      </w:r>
    </w:p>
    <w:p w14:paraId="213246E1" w14:textId="449556B0" w:rsidR="00382F60" w:rsidRPr="00E134F1" w:rsidRDefault="00382F60" w:rsidP="00382F60">
      <w:r w:rsidRPr="00382F60">
        <w:rPr>
          <w:noProof/>
        </w:rPr>
        <w:lastRenderedPageBreak/>
        <w:drawing>
          <wp:inline distT="0" distB="0" distL="0" distR="0" wp14:anchorId="302B7B87" wp14:editId="3A08608B">
            <wp:extent cx="5731510" cy="21774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EE0B4" w14:textId="77777777" w:rsidR="00E134F1" w:rsidRPr="00E134F1" w:rsidRDefault="00E134F1" w:rsidP="00E134F1">
      <w:r w:rsidRPr="00E134F1">
        <w:rPr>
          <w:b/>
          <w:bCs/>
        </w:rPr>
        <w:t>Multiplicity:</w:t>
      </w:r>
    </w:p>
    <w:p w14:paraId="10DF4344" w14:textId="77777777" w:rsidR="00E134F1" w:rsidRPr="00E134F1" w:rsidRDefault="00E134F1" w:rsidP="00E134F1">
      <w:pPr>
        <w:numPr>
          <w:ilvl w:val="0"/>
          <w:numId w:val="10"/>
        </w:numPr>
      </w:pPr>
      <w:r w:rsidRPr="00E134F1">
        <w:t>Indicates how many objects can be involved in a relationship.</w:t>
      </w:r>
    </w:p>
    <w:p w14:paraId="6024546E" w14:textId="77777777" w:rsidR="00E134F1" w:rsidRPr="00E134F1" w:rsidRDefault="00E134F1" w:rsidP="00E134F1">
      <w:pPr>
        <w:numPr>
          <w:ilvl w:val="1"/>
          <w:numId w:val="10"/>
        </w:numPr>
      </w:pPr>
      <w:r w:rsidRPr="00E134F1">
        <w:rPr>
          <w:i/>
          <w:iCs/>
        </w:rPr>
        <w:t>Example</w:t>
      </w:r>
      <w:r w:rsidRPr="00E134F1">
        <w:t>: 1 (An order must have exactly one customer)</w:t>
      </w:r>
    </w:p>
    <w:p w14:paraId="6CC7D9CC" w14:textId="77777777" w:rsidR="00E134F1" w:rsidRPr="00E134F1" w:rsidRDefault="00E134F1" w:rsidP="00E134F1">
      <w:pPr>
        <w:numPr>
          <w:ilvl w:val="1"/>
          <w:numId w:val="10"/>
        </w:numPr>
      </w:pPr>
      <w:r w:rsidRPr="00E134F1">
        <w:rPr>
          <w:i/>
          <w:iCs/>
        </w:rPr>
        <w:t>Example</w:t>
      </w:r>
      <w:r w:rsidRPr="00E134F1">
        <w:t xml:space="preserve">: </w:t>
      </w:r>
      <w:proofErr w:type="gramStart"/>
      <w:r w:rsidRPr="00E134F1">
        <w:t>0..</w:t>
      </w:r>
      <w:proofErr w:type="gramEnd"/>
      <w:r w:rsidRPr="00E134F1">
        <w:t>1 (A corporate customer may or may not have a sales rep)</w:t>
      </w:r>
    </w:p>
    <w:p w14:paraId="49FB5F25" w14:textId="77777777" w:rsidR="00E134F1" w:rsidRPr="00E134F1" w:rsidRDefault="00E134F1" w:rsidP="00E134F1">
      <w:pPr>
        <w:numPr>
          <w:ilvl w:val="1"/>
          <w:numId w:val="10"/>
        </w:numPr>
      </w:pPr>
      <w:r w:rsidRPr="00E134F1">
        <w:rPr>
          <w:i/>
          <w:iCs/>
        </w:rPr>
        <w:t>Example</w:t>
      </w:r>
      <w:r w:rsidRPr="00E134F1">
        <w:t>: * (A customer can have zero or more orders)</w:t>
      </w:r>
    </w:p>
    <w:p w14:paraId="4B7DE7FB" w14:textId="77777777" w:rsidR="00E134F1" w:rsidRPr="00E134F1" w:rsidRDefault="00E134F1" w:rsidP="00E134F1">
      <w:r w:rsidRPr="00E134F1">
        <w:rPr>
          <w:b/>
          <w:bCs/>
        </w:rPr>
        <w:t>Example:</w:t>
      </w:r>
    </w:p>
    <w:p w14:paraId="38396459" w14:textId="77777777" w:rsidR="00E134F1" w:rsidRPr="00E134F1" w:rsidRDefault="00E134F1" w:rsidP="00E134F1">
      <w:pPr>
        <w:numPr>
          <w:ilvl w:val="0"/>
          <w:numId w:val="11"/>
        </w:numPr>
      </w:pPr>
      <w:r w:rsidRPr="00E134F1">
        <w:rPr>
          <w:b/>
          <w:bCs/>
        </w:rPr>
        <w:t>Class Diagram Interpretation:</w:t>
      </w:r>
    </w:p>
    <w:p w14:paraId="0CCB6DD9" w14:textId="77777777" w:rsidR="00E134F1" w:rsidRPr="00E134F1" w:rsidRDefault="00E134F1" w:rsidP="00E134F1">
      <w:pPr>
        <w:numPr>
          <w:ilvl w:val="1"/>
          <w:numId w:val="11"/>
        </w:numPr>
      </w:pPr>
      <w:r w:rsidRPr="00E134F1">
        <w:rPr>
          <w:i/>
          <w:iCs/>
        </w:rPr>
        <w:t>Customer</w:t>
      </w:r>
      <w:r w:rsidRPr="00E134F1">
        <w:t xml:space="preserve"> has zero or more </w:t>
      </w:r>
      <w:proofErr w:type="gramStart"/>
      <w:r w:rsidRPr="00E134F1">
        <w:rPr>
          <w:i/>
          <w:iCs/>
        </w:rPr>
        <w:t>Orders</w:t>
      </w:r>
      <w:r w:rsidRPr="00E134F1">
        <w:t>,</w:t>
      </w:r>
      <w:proofErr w:type="gramEnd"/>
      <w:r w:rsidRPr="00E134F1">
        <w:t xml:space="preserve"> each </w:t>
      </w:r>
      <w:r w:rsidRPr="00E134F1">
        <w:rPr>
          <w:i/>
          <w:iCs/>
        </w:rPr>
        <w:t>Order</w:t>
      </w:r>
      <w:r w:rsidRPr="00E134F1">
        <w:t xml:space="preserve"> has one </w:t>
      </w:r>
      <w:r w:rsidRPr="00E134F1">
        <w:rPr>
          <w:i/>
          <w:iCs/>
        </w:rPr>
        <w:t>Customer</w:t>
      </w:r>
      <w:r w:rsidRPr="00E134F1">
        <w:t>.</w:t>
      </w:r>
    </w:p>
    <w:p w14:paraId="7341C431" w14:textId="77777777" w:rsidR="00E134F1" w:rsidRPr="00E134F1" w:rsidRDefault="00E134F1" w:rsidP="00E134F1">
      <w:pPr>
        <w:numPr>
          <w:ilvl w:val="1"/>
          <w:numId w:val="11"/>
        </w:numPr>
      </w:pPr>
      <w:r w:rsidRPr="00E134F1">
        <w:rPr>
          <w:i/>
          <w:iCs/>
        </w:rPr>
        <w:t>Order</w:t>
      </w:r>
      <w:r w:rsidRPr="00E134F1">
        <w:t xml:space="preserve"> contains one or more </w:t>
      </w:r>
      <w:r w:rsidRPr="00E134F1">
        <w:rPr>
          <w:i/>
          <w:iCs/>
        </w:rPr>
        <w:t>Order Lines</w:t>
      </w:r>
      <w:r w:rsidRPr="00E134F1">
        <w:t>.</w:t>
      </w:r>
    </w:p>
    <w:p w14:paraId="3D108C01" w14:textId="77777777" w:rsidR="00E134F1" w:rsidRPr="00E134F1" w:rsidRDefault="00E134F1" w:rsidP="00E134F1">
      <w:pPr>
        <w:numPr>
          <w:ilvl w:val="1"/>
          <w:numId w:val="11"/>
        </w:numPr>
      </w:pPr>
      <w:r w:rsidRPr="00E134F1">
        <w:rPr>
          <w:i/>
          <w:iCs/>
        </w:rPr>
        <w:t>Order Lines</w:t>
      </w:r>
      <w:r w:rsidRPr="00E134F1">
        <w:t xml:space="preserve"> refer to a </w:t>
      </w:r>
      <w:r w:rsidRPr="00E134F1">
        <w:rPr>
          <w:i/>
          <w:iCs/>
        </w:rPr>
        <w:t>Product</w:t>
      </w:r>
      <w:r w:rsidRPr="00E134F1">
        <w:t>.</w:t>
      </w:r>
    </w:p>
    <w:p w14:paraId="3ED7D41C" w14:textId="77777777" w:rsidR="00E134F1" w:rsidRPr="00E134F1" w:rsidRDefault="00E134F1" w:rsidP="00E134F1">
      <w:pPr>
        <w:numPr>
          <w:ilvl w:val="1"/>
          <w:numId w:val="11"/>
        </w:numPr>
      </w:pPr>
      <w:r w:rsidRPr="00E134F1">
        <w:rPr>
          <w:i/>
          <w:iCs/>
        </w:rPr>
        <w:t>Corporate Customer</w:t>
      </w:r>
      <w:r w:rsidRPr="00E134F1">
        <w:t xml:space="preserve"> and </w:t>
      </w:r>
      <w:r w:rsidRPr="00E134F1">
        <w:rPr>
          <w:i/>
          <w:iCs/>
        </w:rPr>
        <w:t>Personal Customer</w:t>
      </w:r>
      <w:r w:rsidRPr="00E134F1">
        <w:t xml:space="preserve"> are subtypes of </w:t>
      </w:r>
      <w:r w:rsidRPr="00E134F1">
        <w:rPr>
          <w:i/>
          <w:iCs/>
        </w:rPr>
        <w:t>Customer</w:t>
      </w:r>
      <w:r w:rsidRPr="00E134F1">
        <w:t>.</w:t>
      </w:r>
    </w:p>
    <w:p w14:paraId="78F11687" w14:textId="77777777" w:rsidR="00E134F1" w:rsidRPr="00E134F1" w:rsidRDefault="00E134F1" w:rsidP="00E134F1">
      <w:pPr>
        <w:numPr>
          <w:ilvl w:val="1"/>
          <w:numId w:val="11"/>
        </w:numPr>
      </w:pPr>
      <w:r w:rsidRPr="00E134F1">
        <w:rPr>
          <w:i/>
          <w:iCs/>
        </w:rPr>
        <w:t>Corporate Customer</w:t>
      </w:r>
      <w:r w:rsidRPr="00E134F1">
        <w:t xml:space="preserve"> may have one </w:t>
      </w:r>
      <w:r w:rsidRPr="00E134F1">
        <w:rPr>
          <w:i/>
          <w:iCs/>
        </w:rPr>
        <w:t>Sales Rep</w:t>
      </w:r>
      <w:r w:rsidRPr="00E134F1">
        <w:t>.</w:t>
      </w:r>
    </w:p>
    <w:p w14:paraId="62B1E248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ublic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class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F33B4B"/>
          <w:sz w:val="21"/>
          <w:szCs w:val="21"/>
          <w:bdr w:val="single" w:sz="2" w:space="0" w:color="383D3F" w:frame="1"/>
          <w:shd w:val="clear" w:color="auto" w:fill="0A0B0B"/>
        </w:rPr>
        <w:t>Customer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{</w:t>
      </w:r>
    </w:p>
    <w:p w14:paraId="5D42BFB8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  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rivate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List&lt;Order&gt; </w:t>
      </w:r>
      <w:proofErr w:type="gramStart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orders;</w:t>
      </w:r>
      <w:proofErr w:type="gramEnd"/>
    </w:p>
    <w:p w14:paraId="64C1CE55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}</w:t>
      </w:r>
    </w:p>
    <w:p w14:paraId="7A158092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</w:p>
    <w:p w14:paraId="25F25E3F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ublic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class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F33B4B"/>
          <w:sz w:val="21"/>
          <w:szCs w:val="21"/>
          <w:bdr w:val="single" w:sz="2" w:space="0" w:color="383D3F" w:frame="1"/>
          <w:shd w:val="clear" w:color="auto" w:fill="0A0B0B"/>
        </w:rPr>
        <w:t>Order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{</w:t>
      </w:r>
    </w:p>
    <w:p w14:paraId="5E165E71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  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rivate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Customer </w:t>
      </w:r>
      <w:proofErr w:type="spellStart"/>
      <w:proofErr w:type="gramStart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customer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;</w:t>
      </w:r>
      <w:proofErr w:type="gramEnd"/>
    </w:p>
    <w:p w14:paraId="1B3200CD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  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rivate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List&lt;</w:t>
      </w:r>
      <w:proofErr w:type="spellStart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OrderLine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&gt; </w:t>
      </w:r>
      <w:proofErr w:type="spellStart"/>
      <w:proofErr w:type="gramStart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orderLines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;</w:t>
      </w:r>
      <w:proofErr w:type="gramEnd"/>
    </w:p>
    <w:p w14:paraId="68557397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}</w:t>
      </w:r>
    </w:p>
    <w:p w14:paraId="31404DC2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</w:p>
    <w:p w14:paraId="0AF3E685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ublic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class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proofErr w:type="spellStart"/>
      <w:r w:rsidRPr="00E134F1">
        <w:rPr>
          <w:rFonts w:ascii="Consolas" w:eastAsia="Times New Roman" w:hAnsi="Consolas" w:cs="Times New Roman"/>
          <w:color w:val="F33B4B"/>
          <w:sz w:val="21"/>
          <w:szCs w:val="21"/>
          <w:bdr w:val="single" w:sz="2" w:space="0" w:color="383D3F" w:frame="1"/>
          <w:shd w:val="clear" w:color="auto" w:fill="0A0B0B"/>
        </w:rPr>
        <w:t>OrderLine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{</w:t>
      </w:r>
    </w:p>
    <w:p w14:paraId="49DF2407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  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rivate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Product </w:t>
      </w:r>
      <w:proofErr w:type="spellStart"/>
      <w:proofErr w:type="gramStart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product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;</w:t>
      </w:r>
      <w:proofErr w:type="gramEnd"/>
    </w:p>
    <w:p w14:paraId="107604BA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}</w:t>
      </w:r>
    </w:p>
    <w:p w14:paraId="1AA0016E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</w:p>
    <w:p w14:paraId="076392BC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ublic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class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proofErr w:type="spellStart"/>
      <w:r w:rsidRPr="00E134F1">
        <w:rPr>
          <w:rFonts w:ascii="Consolas" w:eastAsia="Times New Roman" w:hAnsi="Consolas" w:cs="Times New Roman"/>
          <w:color w:val="F33B4B"/>
          <w:sz w:val="21"/>
          <w:szCs w:val="21"/>
          <w:bdr w:val="single" w:sz="2" w:space="0" w:color="383D3F" w:frame="1"/>
          <w:shd w:val="clear" w:color="auto" w:fill="0A0B0B"/>
        </w:rPr>
        <w:t>CorporateCustomer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extends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F33B4B"/>
          <w:sz w:val="21"/>
          <w:szCs w:val="21"/>
          <w:bdr w:val="single" w:sz="2" w:space="0" w:color="383D3F" w:frame="1"/>
          <w:shd w:val="clear" w:color="auto" w:fill="0A0B0B"/>
        </w:rPr>
        <w:t>Customer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{</w:t>
      </w:r>
    </w:p>
    <w:p w14:paraId="1200EB80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  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rivate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proofErr w:type="spellStart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SalesRep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proofErr w:type="spellStart"/>
      <w:proofErr w:type="gramStart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salesRep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;</w:t>
      </w:r>
      <w:proofErr w:type="gramEnd"/>
    </w:p>
    <w:p w14:paraId="48573FA0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>}</w:t>
      </w:r>
    </w:p>
    <w:p w14:paraId="5630CAD2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</w:p>
    <w:p w14:paraId="28E1B122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public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r w:rsidRPr="00E134F1">
        <w:rPr>
          <w:rFonts w:ascii="Consolas" w:eastAsia="Times New Roman" w:hAnsi="Consolas" w:cs="Times New Roman"/>
          <w:color w:val="439FD7"/>
          <w:sz w:val="21"/>
          <w:szCs w:val="21"/>
          <w:bdr w:val="single" w:sz="2" w:space="0" w:color="383D3F" w:frame="1"/>
          <w:shd w:val="clear" w:color="auto" w:fill="0A0B0B"/>
        </w:rPr>
        <w:t>class</w:t>
      </w: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</w:t>
      </w:r>
      <w:proofErr w:type="spellStart"/>
      <w:r w:rsidRPr="00E134F1">
        <w:rPr>
          <w:rFonts w:ascii="Consolas" w:eastAsia="Times New Roman" w:hAnsi="Consolas" w:cs="Times New Roman"/>
          <w:color w:val="F33B4B"/>
          <w:sz w:val="21"/>
          <w:szCs w:val="21"/>
          <w:bdr w:val="single" w:sz="2" w:space="0" w:color="383D3F" w:frame="1"/>
          <w:shd w:val="clear" w:color="auto" w:fill="0A0B0B"/>
        </w:rPr>
        <w:t>SalesRep</w:t>
      </w:r>
      <w:proofErr w:type="spellEnd"/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{</w:t>
      </w:r>
    </w:p>
    <w:p w14:paraId="75552CD5" w14:textId="77777777" w:rsidR="00E134F1" w:rsidRPr="00E134F1" w:rsidRDefault="00E134F1" w:rsidP="00E134F1">
      <w:pPr>
        <w:spacing w:after="0" w:line="240" w:lineRule="auto"/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</w:pPr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t xml:space="preserve">    </w:t>
      </w:r>
      <w:r w:rsidRPr="00E134F1">
        <w:rPr>
          <w:rFonts w:ascii="Consolas" w:eastAsia="Times New Roman" w:hAnsi="Consolas" w:cs="Times New Roman"/>
          <w:sz w:val="21"/>
          <w:szCs w:val="21"/>
          <w:bdr w:val="single" w:sz="2" w:space="0" w:color="383D3F" w:frame="1"/>
          <w:shd w:val="clear" w:color="auto" w:fill="0A0B0B"/>
        </w:rPr>
        <w:t xml:space="preserve">// </w:t>
      </w:r>
      <w:proofErr w:type="spellStart"/>
      <w:r w:rsidRPr="00E134F1">
        <w:rPr>
          <w:rFonts w:ascii="Consolas" w:eastAsia="Times New Roman" w:hAnsi="Consolas" w:cs="Times New Roman"/>
          <w:sz w:val="21"/>
          <w:szCs w:val="21"/>
          <w:bdr w:val="single" w:sz="2" w:space="0" w:color="383D3F" w:frame="1"/>
          <w:shd w:val="clear" w:color="auto" w:fill="0A0B0B"/>
        </w:rPr>
        <w:t>SalesRep</w:t>
      </w:r>
      <w:proofErr w:type="spellEnd"/>
      <w:r w:rsidRPr="00E134F1">
        <w:rPr>
          <w:rFonts w:ascii="Consolas" w:eastAsia="Times New Roman" w:hAnsi="Consolas" w:cs="Times New Roman"/>
          <w:sz w:val="21"/>
          <w:szCs w:val="21"/>
          <w:bdr w:val="single" w:sz="2" w:space="0" w:color="383D3F" w:frame="1"/>
          <w:shd w:val="clear" w:color="auto" w:fill="0A0B0B"/>
        </w:rPr>
        <w:t xml:space="preserve"> details</w:t>
      </w:r>
    </w:p>
    <w:p w14:paraId="06F12977" w14:textId="5FA5CC28" w:rsidR="00AD0060" w:rsidRDefault="00E134F1" w:rsidP="00E134F1">
      <w:r w:rsidRPr="00E134F1">
        <w:rPr>
          <w:rFonts w:ascii="Consolas" w:eastAsia="Times New Roman" w:hAnsi="Consolas" w:cs="Times New Roman"/>
          <w:color w:val="E8E6E3"/>
          <w:sz w:val="21"/>
          <w:szCs w:val="21"/>
          <w:shd w:val="clear" w:color="auto" w:fill="0A0B0B"/>
        </w:rPr>
        <w:lastRenderedPageBreak/>
        <w:t>}</w:t>
      </w:r>
    </w:p>
    <w:p w14:paraId="5F67940B" w14:textId="77777777" w:rsidR="00E134F1" w:rsidRPr="00E134F1" w:rsidRDefault="00E134F1" w:rsidP="00E134F1">
      <w:pPr>
        <w:rPr>
          <w:b/>
          <w:bCs/>
        </w:rPr>
      </w:pPr>
      <w:r w:rsidRPr="00E134F1">
        <w:rPr>
          <w:b/>
          <w:bCs/>
        </w:rPr>
        <w:t>5. Prototyping</w:t>
      </w:r>
    </w:p>
    <w:p w14:paraId="23A74A5B" w14:textId="77777777" w:rsidR="00E134F1" w:rsidRPr="00E134F1" w:rsidRDefault="00E134F1" w:rsidP="00E134F1">
      <w:r w:rsidRPr="00E134F1">
        <w:rPr>
          <w:b/>
          <w:bCs/>
        </w:rPr>
        <w:t>Why Prototype?</w:t>
      </w:r>
    </w:p>
    <w:p w14:paraId="63DC4F29" w14:textId="77777777" w:rsidR="00E134F1" w:rsidRPr="00E134F1" w:rsidRDefault="00E134F1" w:rsidP="00E134F1">
      <w:pPr>
        <w:numPr>
          <w:ilvl w:val="0"/>
          <w:numId w:val="12"/>
        </w:numPr>
      </w:pPr>
      <w:r w:rsidRPr="00E134F1">
        <w:t>Validates assumptions and elicits new requirements.</w:t>
      </w:r>
    </w:p>
    <w:p w14:paraId="15D5CA63" w14:textId="77777777" w:rsidR="00E134F1" w:rsidRPr="00E134F1" w:rsidRDefault="00E134F1" w:rsidP="00E134F1">
      <w:pPr>
        <w:numPr>
          <w:ilvl w:val="0"/>
          <w:numId w:val="12"/>
        </w:numPr>
      </w:pPr>
      <w:r w:rsidRPr="00E134F1">
        <w:t>Provides a tangible representation of the system.</w:t>
      </w:r>
    </w:p>
    <w:p w14:paraId="45C2006C" w14:textId="77777777" w:rsidR="00E134F1" w:rsidRPr="00E134F1" w:rsidRDefault="00E134F1" w:rsidP="00E134F1">
      <w:r w:rsidRPr="00E134F1">
        <w:rPr>
          <w:b/>
          <w:bCs/>
        </w:rPr>
        <w:t>Types of Prototypes:</w:t>
      </w:r>
    </w:p>
    <w:p w14:paraId="3E96FB83" w14:textId="77777777" w:rsidR="00E134F1" w:rsidRPr="00E134F1" w:rsidRDefault="00E134F1" w:rsidP="00E134F1">
      <w:pPr>
        <w:numPr>
          <w:ilvl w:val="0"/>
          <w:numId w:val="13"/>
        </w:numPr>
      </w:pPr>
      <w:r w:rsidRPr="00E134F1">
        <w:rPr>
          <w:b/>
          <w:bCs/>
        </w:rPr>
        <w:t>Software Prototypes:</w:t>
      </w:r>
      <w:r w:rsidRPr="00E134F1">
        <w:t xml:space="preserve"> Executable using rapid prototyping tools.</w:t>
      </w:r>
    </w:p>
    <w:p w14:paraId="413BA6FB" w14:textId="77777777" w:rsidR="00E134F1" w:rsidRPr="00E134F1" w:rsidRDefault="00E134F1" w:rsidP="00E134F1">
      <w:pPr>
        <w:numPr>
          <w:ilvl w:val="0"/>
          <w:numId w:val="13"/>
        </w:numPr>
      </w:pPr>
      <w:r w:rsidRPr="00E134F1">
        <w:rPr>
          <w:b/>
          <w:bCs/>
        </w:rPr>
        <w:t>Mock-ups:</w:t>
      </w:r>
      <w:r w:rsidRPr="00E134F1">
        <w:t xml:space="preserve"> Screen designs or paper sketches.</w:t>
      </w:r>
    </w:p>
    <w:p w14:paraId="2881D595" w14:textId="77777777" w:rsidR="00E134F1" w:rsidRPr="00E134F1" w:rsidRDefault="00E134F1" w:rsidP="00E134F1">
      <w:r w:rsidRPr="00E134F1">
        <w:rPr>
          <w:b/>
          <w:bCs/>
        </w:rPr>
        <w:t>Benefits:</w:t>
      </w:r>
    </w:p>
    <w:p w14:paraId="17EB8C46" w14:textId="77777777" w:rsidR="00E134F1" w:rsidRPr="00E134F1" w:rsidRDefault="00E134F1" w:rsidP="00E134F1">
      <w:pPr>
        <w:numPr>
          <w:ilvl w:val="0"/>
          <w:numId w:val="14"/>
        </w:numPr>
      </w:pPr>
      <w:r w:rsidRPr="00E134F1">
        <w:t>Clarifies requirements.</w:t>
      </w:r>
    </w:p>
    <w:p w14:paraId="4271166C" w14:textId="77777777" w:rsidR="00E134F1" w:rsidRPr="00E134F1" w:rsidRDefault="00E134F1" w:rsidP="00E134F1">
      <w:pPr>
        <w:numPr>
          <w:ilvl w:val="0"/>
          <w:numId w:val="14"/>
        </w:numPr>
      </w:pPr>
      <w:r w:rsidRPr="00E134F1">
        <w:t>Facilitates stakeholder feedback.</w:t>
      </w:r>
    </w:p>
    <w:p w14:paraId="07760188" w14:textId="77777777" w:rsidR="00E134F1" w:rsidRPr="00E134F1" w:rsidRDefault="00860B13" w:rsidP="00E134F1">
      <w:r>
        <w:rPr>
          <w:noProof/>
        </w:rPr>
        <w:pict w14:anchorId="2D638EBC">
          <v:rect id="_x0000_i1025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55257F25" w14:textId="77777777" w:rsidR="00E134F1" w:rsidRPr="00E134F1" w:rsidRDefault="00E134F1" w:rsidP="00E134F1">
      <w:pPr>
        <w:rPr>
          <w:b/>
          <w:bCs/>
        </w:rPr>
      </w:pPr>
      <w:r w:rsidRPr="00E134F1">
        <w:rPr>
          <w:b/>
          <w:bCs/>
        </w:rPr>
        <w:t>Detailed Examples for Equations and Metrics</w:t>
      </w:r>
    </w:p>
    <w:p w14:paraId="1A8B85E3" w14:textId="77777777" w:rsidR="00E134F1" w:rsidRPr="00E134F1" w:rsidRDefault="00E134F1" w:rsidP="00E134F1">
      <w:r w:rsidRPr="00E134F1">
        <w:rPr>
          <w:b/>
          <w:bCs/>
        </w:rPr>
        <w:t>Example: Performance Requirement Test</w:t>
      </w:r>
    </w:p>
    <w:p w14:paraId="759C07F7" w14:textId="77777777" w:rsidR="00E134F1" w:rsidRPr="00E134F1" w:rsidRDefault="00E134F1" w:rsidP="00E134F1">
      <w:pPr>
        <w:numPr>
          <w:ilvl w:val="0"/>
          <w:numId w:val="15"/>
        </w:numPr>
      </w:pPr>
      <w:r w:rsidRPr="00E134F1">
        <w:rPr>
          <w:i/>
          <w:iCs/>
        </w:rPr>
        <w:t>Requirement</w:t>
      </w:r>
      <w:r w:rsidRPr="00E134F1">
        <w:t>: The system shall respond to user requests in &lt; 1 second under normal load (&lt;100 users).</w:t>
      </w:r>
    </w:p>
    <w:p w14:paraId="7DEA78E7" w14:textId="77777777" w:rsidR="00E134F1" w:rsidRPr="00E134F1" w:rsidRDefault="00E134F1" w:rsidP="00E134F1">
      <w:pPr>
        <w:numPr>
          <w:ilvl w:val="0"/>
          <w:numId w:val="15"/>
        </w:numPr>
      </w:pPr>
      <w:r w:rsidRPr="00E134F1">
        <w:rPr>
          <w:i/>
          <w:iCs/>
        </w:rPr>
        <w:t>Test Method</w:t>
      </w:r>
      <w:r w:rsidRPr="00E134F1">
        <w:t>:</w:t>
      </w:r>
    </w:p>
    <w:p w14:paraId="272D1E98" w14:textId="77777777" w:rsidR="00E134F1" w:rsidRPr="00E134F1" w:rsidRDefault="00E134F1" w:rsidP="00E134F1">
      <w:pPr>
        <w:numPr>
          <w:ilvl w:val="1"/>
          <w:numId w:val="15"/>
        </w:numPr>
      </w:pPr>
      <w:r w:rsidRPr="00E134F1">
        <w:t>Create a script to simulate 100 concurrent user requests.</w:t>
      </w:r>
    </w:p>
    <w:p w14:paraId="08FB7D9F" w14:textId="77777777" w:rsidR="00E134F1" w:rsidRPr="00E134F1" w:rsidRDefault="00E134F1" w:rsidP="00E134F1">
      <w:pPr>
        <w:numPr>
          <w:ilvl w:val="1"/>
          <w:numId w:val="15"/>
        </w:numPr>
      </w:pPr>
      <w:r w:rsidRPr="00E134F1">
        <w:t>Measure response times for each request.</w:t>
      </w:r>
    </w:p>
    <w:p w14:paraId="330EEC6B" w14:textId="77777777" w:rsidR="00E134F1" w:rsidRPr="00E134F1" w:rsidRDefault="00E134F1" w:rsidP="00E134F1">
      <w:pPr>
        <w:numPr>
          <w:ilvl w:val="1"/>
          <w:numId w:val="15"/>
        </w:numPr>
      </w:pPr>
      <w:r w:rsidRPr="00E134F1">
        <w:t>Ensure all requests are processed within 100 seconds.</w:t>
      </w:r>
    </w:p>
    <w:p w14:paraId="5E908C6D" w14:textId="77777777" w:rsidR="00E134F1" w:rsidRPr="00E134F1" w:rsidRDefault="00E134F1" w:rsidP="00E134F1">
      <w:r w:rsidRPr="00E134F1">
        <w:rPr>
          <w:b/>
          <w:bCs/>
        </w:rPr>
        <w:t>Example: Memory Usage Test</w:t>
      </w:r>
    </w:p>
    <w:p w14:paraId="6A681D58" w14:textId="77777777" w:rsidR="00E134F1" w:rsidRPr="00E134F1" w:rsidRDefault="00E134F1" w:rsidP="00E134F1">
      <w:pPr>
        <w:numPr>
          <w:ilvl w:val="0"/>
          <w:numId w:val="16"/>
        </w:numPr>
      </w:pPr>
      <w:r w:rsidRPr="00E134F1">
        <w:rPr>
          <w:i/>
          <w:iCs/>
        </w:rPr>
        <w:t>Requirement</w:t>
      </w:r>
      <w:r w:rsidRPr="00E134F1">
        <w:t>: The app must use less than 200 MB of memory on Android.</w:t>
      </w:r>
    </w:p>
    <w:p w14:paraId="373A9A74" w14:textId="77777777" w:rsidR="00E134F1" w:rsidRPr="00E134F1" w:rsidRDefault="00E134F1" w:rsidP="00E134F1">
      <w:pPr>
        <w:numPr>
          <w:ilvl w:val="0"/>
          <w:numId w:val="16"/>
        </w:numPr>
      </w:pPr>
      <w:r w:rsidRPr="00E134F1">
        <w:rPr>
          <w:i/>
          <w:iCs/>
        </w:rPr>
        <w:t>Test Method</w:t>
      </w:r>
      <w:r w:rsidRPr="00E134F1">
        <w:t>:</w:t>
      </w:r>
    </w:p>
    <w:p w14:paraId="5E4413AE" w14:textId="77777777" w:rsidR="00E134F1" w:rsidRPr="00E134F1" w:rsidRDefault="00E134F1" w:rsidP="00E134F1">
      <w:pPr>
        <w:numPr>
          <w:ilvl w:val="1"/>
          <w:numId w:val="16"/>
        </w:numPr>
      </w:pPr>
      <w:r w:rsidRPr="00E134F1">
        <w:t>Build the app for different Android versions.</w:t>
      </w:r>
    </w:p>
    <w:p w14:paraId="74B3D53F" w14:textId="77777777" w:rsidR="00E134F1" w:rsidRPr="00E134F1" w:rsidRDefault="00E134F1" w:rsidP="00E134F1">
      <w:pPr>
        <w:numPr>
          <w:ilvl w:val="1"/>
          <w:numId w:val="16"/>
        </w:numPr>
      </w:pPr>
      <w:r w:rsidRPr="00E134F1">
        <w:t>Install the app on various devices/emulators.</w:t>
      </w:r>
    </w:p>
    <w:p w14:paraId="3208C654" w14:textId="77777777" w:rsidR="00E134F1" w:rsidRPr="00E134F1" w:rsidRDefault="00E134F1" w:rsidP="00E134F1">
      <w:pPr>
        <w:numPr>
          <w:ilvl w:val="1"/>
          <w:numId w:val="16"/>
        </w:numPr>
      </w:pPr>
      <w:r w:rsidRPr="00E134F1">
        <w:t>Use a memory profiling tool to measure memory usage.</w:t>
      </w:r>
    </w:p>
    <w:p w14:paraId="15AD427C" w14:textId="77777777" w:rsidR="00E134F1" w:rsidRPr="00E134F1" w:rsidRDefault="00E134F1" w:rsidP="00E134F1">
      <w:pPr>
        <w:numPr>
          <w:ilvl w:val="1"/>
          <w:numId w:val="16"/>
        </w:numPr>
      </w:pPr>
      <w:r w:rsidRPr="00E134F1">
        <w:t>Verify that memory usage is below 200 MB.</w:t>
      </w:r>
    </w:p>
    <w:p w14:paraId="038D8332" w14:textId="1A9AAA11" w:rsidR="00E134F1" w:rsidRDefault="00E134F1"/>
    <w:sectPr w:rsidR="00E13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DAF2B" w14:textId="77777777" w:rsidR="00860B13" w:rsidRDefault="00860B13" w:rsidP="00E134F1">
      <w:pPr>
        <w:spacing w:after="0" w:line="240" w:lineRule="auto"/>
      </w:pPr>
      <w:r>
        <w:separator/>
      </w:r>
    </w:p>
  </w:endnote>
  <w:endnote w:type="continuationSeparator" w:id="0">
    <w:p w14:paraId="0D717855" w14:textId="77777777" w:rsidR="00860B13" w:rsidRDefault="00860B13" w:rsidP="00E13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7B193" w14:textId="77777777" w:rsidR="00860B13" w:rsidRDefault="00860B13" w:rsidP="00E134F1">
      <w:pPr>
        <w:spacing w:after="0" w:line="240" w:lineRule="auto"/>
      </w:pPr>
      <w:r>
        <w:separator/>
      </w:r>
    </w:p>
  </w:footnote>
  <w:footnote w:type="continuationSeparator" w:id="0">
    <w:p w14:paraId="285B4139" w14:textId="77777777" w:rsidR="00860B13" w:rsidRDefault="00860B13" w:rsidP="00E134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663A3"/>
    <w:multiLevelType w:val="multilevel"/>
    <w:tmpl w:val="52D04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DC5AEE"/>
    <w:multiLevelType w:val="multilevel"/>
    <w:tmpl w:val="443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5D27F1"/>
    <w:multiLevelType w:val="multilevel"/>
    <w:tmpl w:val="2584C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C2574C"/>
    <w:multiLevelType w:val="multilevel"/>
    <w:tmpl w:val="A2785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EB714D"/>
    <w:multiLevelType w:val="multilevel"/>
    <w:tmpl w:val="DC949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5F45BE"/>
    <w:multiLevelType w:val="multilevel"/>
    <w:tmpl w:val="B614A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2EC73C9"/>
    <w:multiLevelType w:val="multilevel"/>
    <w:tmpl w:val="87DCA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D111EFF"/>
    <w:multiLevelType w:val="multilevel"/>
    <w:tmpl w:val="8B582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E537334"/>
    <w:multiLevelType w:val="multilevel"/>
    <w:tmpl w:val="A8D6B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22B552D"/>
    <w:multiLevelType w:val="multilevel"/>
    <w:tmpl w:val="A9FA7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994258"/>
    <w:multiLevelType w:val="multilevel"/>
    <w:tmpl w:val="C8B2F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E5033EA"/>
    <w:multiLevelType w:val="multilevel"/>
    <w:tmpl w:val="893C4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C552DB0"/>
    <w:multiLevelType w:val="multilevel"/>
    <w:tmpl w:val="E2882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20548BA"/>
    <w:multiLevelType w:val="multilevel"/>
    <w:tmpl w:val="8D509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98C0C41"/>
    <w:multiLevelType w:val="multilevel"/>
    <w:tmpl w:val="7DFCA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B58037B"/>
    <w:multiLevelType w:val="multilevel"/>
    <w:tmpl w:val="58342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A35E8D"/>
    <w:multiLevelType w:val="multilevel"/>
    <w:tmpl w:val="20468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5263126"/>
    <w:multiLevelType w:val="multilevel"/>
    <w:tmpl w:val="79DAF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67E3501"/>
    <w:multiLevelType w:val="multilevel"/>
    <w:tmpl w:val="4F225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83619F7"/>
    <w:multiLevelType w:val="multilevel"/>
    <w:tmpl w:val="C2E69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57832898">
    <w:abstractNumId w:val="15"/>
  </w:num>
  <w:num w:numId="2" w16cid:durableId="869611080">
    <w:abstractNumId w:val="12"/>
  </w:num>
  <w:num w:numId="3" w16cid:durableId="1184130392">
    <w:abstractNumId w:val="10"/>
  </w:num>
  <w:num w:numId="4" w16cid:durableId="1224875544">
    <w:abstractNumId w:val="5"/>
  </w:num>
  <w:num w:numId="5" w16cid:durableId="2115006505">
    <w:abstractNumId w:val="17"/>
  </w:num>
  <w:num w:numId="6" w16cid:durableId="1650094956">
    <w:abstractNumId w:val="0"/>
  </w:num>
  <w:num w:numId="7" w16cid:durableId="810750301">
    <w:abstractNumId w:val="7"/>
  </w:num>
  <w:num w:numId="8" w16cid:durableId="2067876263">
    <w:abstractNumId w:val="6"/>
  </w:num>
  <w:num w:numId="9" w16cid:durableId="96676415">
    <w:abstractNumId w:val="9"/>
  </w:num>
  <w:num w:numId="10" w16cid:durableId="2130318607">
    <w:abstractNumId w:val="4"/>
  </w:num>
  <w:num w:numId="11" w16cid:durableId="945161857">
    <w:abstractNumId w:val="19"/>
  </w:num>
  <w:num w:numId="12" w16cid:durableId="1091124337">
    <w:abstractNumId w:val="13"/>
  </w:num>
  <w:num w:numId="13" w16cid:durableId="402803249">
    <w:abstractNumId w:val="3"/>
  </w:num>
  <w:num w:numId="14" w16cid:durableId="214510828">
    <w:abstractNumId w:val="1"/>
  </w:num>
  <w:num w:numId="15" w16cid:durableId="1543790257">
    <w:abstractNumId w:val="2"/>
  </w:num>
  <w:num w:numId="16" w16cid:durableId="1997680349">
    <w:abstractNumId w:val="8"/>
  </w:num>
  <w:num w:numId="17" w16cid:durableId="2092433903">
    <w:abstractNumId w:val="16"/>
  </w:num>
  <w:num w:numId="18" w16cid:durableId="428427324">
    <w:abstractNumId w:val="18"/>
  </w:num>
  <w:num w:numId="19" w16cid:durableId="1183207553">
    <w:abstractNumId w:val="14"/>
  </w:num>
  <w:num w:numId="20" w16cid:durableId="9892839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MDczNDM3NzOzNDVR0lEKTi0uzszPAykwrAUAE6PUNiwAAAA="/>
  </w:docVars>
  <w:rsids>
    <w:rsidRoot w:val="00CF114F"/>
    <w:rsid w:val="00382F60"/>
    <w:rsid w:val="004C56A2"/>
    <w:rsid w:val="004F0862"/>
    <w:rsid w:val="00826522"/>
    <w:rsid w:val="008425B9"/>
    <w:rsid w:val="00860B13"/>
    <w:rsid w:val="008814A0"/>
    <w:rsid w:val="00963189"/>
    <w:rsid w:val="009922AB"/>
    <w:rsid w:val="00A27001"/>
    <w:rsid w:val="00AD0060"/>
    <w:rsid w:val="00C12E54"/>
    <w:rsid w:val="00CF114F"/>
    <w:rsid w:val="00DF4031"/>
    <w:rsid w:val="00E13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718AC"/>
  <w15:chartTrackingRefBased/>
  <w15:docId w15:val="{255E39FF-7AB3-4C95-8E3A-909ED28CA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4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4F1"/>
  </w:style>
  <w:style w:type="paragraph" w:styleId="Footer">
    <w:name w:val="footer"/>
    <w:basedOn w:val="Normal"/>
    <w:link w:val="FooterChar"/>
    <w:uiPriority w:val="99"/>
    <w:unhideWhenUsed/>
    <w:rsid w:val="00E134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4F1"/>
  </w:style>
  <w:style w:type="character" w:customStyle="1" w:styleId="hljs-keyword">
    <w:name w:val="hljs-keyword"/>
    <w:basedOn w:val="DefaultParagraphFont"/>
    <w:rsid w:val="00E134F1"/>
  </w:style>
  <w:style w:type="character" w:customStyle="1" w:styleId="hljs-title">
    <w:name w:val="hljs-title"/>
    <w:basedOn w:val="DefaultParagraphFont"/>
    <w:rsid w:val="00E134F1"/>
  </w:style>
  <w:style w:type="character" w:customStyle="1" w:styleId="hljs-comment">
    <w:name w:val="hljs-comment"/>
    <w:basedOn w:val="DefaultParagraphFont"/>
    <w:rsid w:val="00E134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6</Pages>
  <Words>1295</Words>
  <Characters>738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0</cp:revision>
  <dcterms:created xsi:type="dcterms:W3CDTF">2024-05-26T14:33:00Z</dcterms:created>
  <dcterms:modified xsi:type="dcterms:W3CDTF">2024-06-05T02:01:00Z</dcterms:modified>
</cp:coreProperties>
</file>